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B048" w14:textId="6F934F35" w:rsidR="002B5C23" w:rsidRDefault="002B5C23" w:rsidP="002B5C23">
      <w:pPr>
        <w:rPr>
          <w:rFonts w:ascii="Calibri" w:hAnsi="Calibri" w:cs="Calibri"/>
          <w:b/>
          <w:color w:val="000000"/>
          <w:lang w:val="en-GB"/>
        </w:rPr>
      </w:pPr>
      <w:r>
        <w:rPr>
          <w:rFonts w:ascii="Calibri" w:hAnsi="Calibri" w:cs="Calibri"/>
          <w:b/>
          <w:color w:val="000000"/>
          <w:lang w:val="en-GB"/>
        </w:rPr>
        <w:t>Visitor Management System</w:t>
      </w:r>
      <w:r>
        <w:rPr>
          <w:rFonts w:ascii="Calibri" w:hAnsi="Calibri" w:cs="Calibri"/>
          <w:b/>
          <w:color w:val="000000"/>
          <w:lang w:val="en-GB"/>
        </w:rPr>
        <w:t xml:space="preserve"> Specification</w:t>
      </w:r>
    </w:p>
    <w:p w14:paraId="0B50A3CF" w14:textId="77777777" w:rsidR="002B5C23" w:rsidRDefault="002B5C23" w:rsidP="002B5C23">
      <w:pPr>
        <w:rPr>
          <w:rFonts w:ascii="Calibri" w:hAnsi="Calibri" w:cs="Calibri"/>
          <w:b/>
          <w:color w:val="000000"/>
          <w:lang w:val="en-GB"/>
        </w:rPr>
      </w:pPr>
      <w:r>
        <w:rPr>
          <w:rFonts w:ascii="Calibri" w:hAnsi="Calibri" w:cs="Calibri"/>
          <w:b/>
          <w:color w:val="000000"/>
          <w:lang w:val="en-GB"/>
        </w:rPr>
        <w:t>Manufacturer - Matrix Research Limited</w:t>
      </w:r>
    </w:p>
    <w:p w14:paraId="2FA8F42C" w14:textId="77777777" w:rsidR="002B5C23" w:rsidRDefault="002B5C23" w:rsidP="002B5C23">
      <w:pPr>
        <w:rPr>
          <w:rFonts w:ascii="Calibri" w:hAnsi="Calibri" w:cs="Calibri"/>
          <w:b/>
          <w:color w:val="000000"/>
          <w:lang w:val="en-GB"/>
        </w:rPr>
      </w:pPr>
      <w:r>
        <w:rPr>
          <w:rFonts w:ascii="Calibri" w:hAnsi="Calibri" w:cs="Calibri"/>
          <w:b/>
          <w:color w:val="000000"/>
          <w:lang w:val="en-GB"/>
        </w:rPr>
        <w:t>Product Brand - ACX</w:t>
      </w:r>
    </w:p>
    <w:p w14:paraId="1ACFC13F" w14:textId="77777777" w:rsidR="002B5C23" w:rsidRDefault="002B5C23" w:rsidP="007A744A">
      <w:pPr>
        <w:tabs>
          <w:tab w:val="left" w:pos="1134"/>
        </w:tabs>
        <w:rPr>
          <w:rFonts w:cstheme="minorHAnsi"/>
          <w:kern w:val="0"/>
          <w:szCs w:val="24"/>
        </w:rPr>
      </w:pPr>
    </w:p>
    <w:p w14:paraId="45830302" w14:textId="12567B95" w:rsidR="00066731" w:rsidRPr="00945755" w:rsidRDefault="00066731" w:rsidP="007A744A">
      <w:pPr>
        <w:tabs>
          <w:tab w:val="left" w:pos="1134"/>
        </w:tabs>
        <w:rPr>
          <w:rFonts w:cstheme="minorHAnsi"/>
          <w:kern w:val="0"/>
          <w:szCs w:val="24"/>
        </w:rPr>
      </w:pPr>
      <w:r w:rsidRPr="00945755">
        <w:rPr>
          <w:rFonts w:cstheme="minorHAnsi"/>
          <w:kern w:val="0"/>
          <w:szCs w:val="24"/>
        </w:rPr>
        <w:t xml:space="preserve">Visitor </w:t>
      </w:r>
      <w:r w:rsidR="00F516DF" w:rsidRPr="00945755">
        <w:rPr>
          <w:rFonts w:cstheme="minorHAnsi"/>
          <w:kern w:val="0"/>
          <w:szCs w:val="24"/>
        </w:rPr>
        <w:t>M</w:t>
      </w:r>
      <w:r w:rsidRPr="00945755">
        <w:rPr>
          <w:rFonts w:cstheme="minorHAnsi"/>
          <w:kern w:val="0"/>
          <w:szCs w:val="24"/>
        </w:rPr>
        <w:t xml:space="preserve">anagement </w:t>
      </w:r>
      <w:r w:rsidR="00F516DF" w:rsidRPr="00945755">
        <w:rPr>
          <w:rFonts w:cstheme="minorHAnsi"/>
          <w:kern w:val="0"/>
          <w:szCs w:val="24"/>
        </w:rPr>
        <w:t>S</w:t>
      </w:r>
      <w:r w:rsidRPr="00945755">
        <w:rPr>
          <w:rFonts w:cstheme="minorHAnsi"/>
          <w:kern w:val="0"/>
          <w:szCs w:val="24"/>
        </w:rPr>
        <w:t>ystem</w:t>
      </w:r>
      <w:r w:rsidR="00F516DF" w:rsidRPr="00945755">
        <w:rPr>
          <w:rFonts w:cstheme="minorHAnsi"/>
          <w:kern w:val="0"/>
          <w:szCs w:val="24"/>
        </w:rPr>
        <w:t xml:space="preserve"> Specification</w:t>
      </w:r>
    </w:p>
    <w:p w14:paraId="18B4CFFB" w14:textId="77777777" w:rsidR="00066731" w:rsidRPr="00945755" w:rsidRDefault="00066731" w:rsidP="00066731">
      <w:pPr>
        <w:tabs>
          <w:tab w:val="left" w:pos="1134"/>
        </w:tabs>
        <w:jc w:val="both"/>
        <w:rPr>
          <w:rFonts w:cstheme="minorHAnsi"/>
          <w:color w:val="010202"/>
          <w:szCs w:val="24"/>
        </w:rPr>
      </w:pPr>
    </w:p>
    <w:p w14:paraId="007D0E10" w14:textId="546CDFFF" w:rsidR="00AD5A9B" w:rsidRPr="00945755" w:rsidRDefault="00AD5A9B" w:rsidP="001E2A9A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visitor management system </w:t>
      </w:r>
      <w:r w:rsidR="0082431E" w:rsidRPr="00945755">
        <w:rPr>
          <w:rFonts w:cstheme="minorHAnsi"/>
          <w:szCs w:val="24"/>
        </w:rPr>
        <w:t xml:space="preserve">(VMS) </w:t>
      </w:r>
      <w:r w:rsidRPr="00945755">
        <w:rPr>
          <w:rFonts w:cstheme="minorHAnsi"/>
          <w:szCs w:val="24"/>
        </w:rPr>
        <w:t xml:space="preserve">can be applied </w:t>
      </w:r>
      <w:r w:rsidR="00EE3FA0" w:rsidRPr="00945755">
        <w:rPr>
          <w:rFonts w:cstheme="minorHAnsi"/>
          <w:szCs w:val="24"/>
        </w:rPr>
        <w:t>to</w:t>
      </w:r>
      <w:r w:rsidRPr="00945755">
        <w:rPr>
          <w:rFonts w:cstheme="minorHAnsi"/>
          <w:szCs w:val="24"/>
        </w:rPr>
        <w:t xml:space="preserve"> entire building </w:t>
      </w:r>
      <w:r w:rsidR="00BD4057" w:rsidRPr="00945755">
        <w:rPr>
          <w:rFonts w:cstheme="minorHAnsi"/>
          <w:szCs w:val="24"/>
        </w:rPr>
        <w:t>tenants</w:t>
      </w:r>
      <w:r w:rsidR="007216FE" w:rsidRPr="00945755">
        <w:rPr>
          <w:rFonts w:cstheme="minorHAnsi"/>
          <w:szCs w:val="24"/>
        </w:rPr>
        <w:t>.</w:t>
      </w:r>
    </w:p>
    <w:p w14:paraId="5A2BD139" w14:textId="77777777" w:rsidR="00CD6AC9" w:rsidRPr="00945755" w:rsidRDefault="00CD6AC9" w:rsidP="00CD6AC9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he VMS server can be cloud-based or on-premises.</w:t>
      </w:r>
    </w:p>
    <w:p w14:paraId="6C8B8C47" w14:textId="0248D442" w:rsidR="00CD6AC9" w:rsidRPr="00945755" w:rsidRDefault="00B0453F" w:rsidP="001E2A9A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enants</w:t>
      </w:r>
      <w:r w:rsidR="00CD6AC9" w:rsidRPr="00945755">
        <w:rPr>
          <w:rFonts w:cstheme="minorHAnsi"/>
          <w:szCs w:val="24"/>
        </w:rPr>
        <w:t xml:space="preserve"> can through the web browser or mobile apps to maintain the VMS.</w:t>
      </w:r>
    </w:p>
    <w:p w14:paraId="5392E0EE" w14:textId="6E4F777C" w:rsidR="00CD6AC9" w:rsidRPr="00945755" w:rsidRDefault="00CD6AC9" w:rsidP="001E2A9A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VMS server </w:t>
      </w:r>
      <w:r w:rsidR="00EE3FA0" w:rsidRPr="00945755">
        <w:rPr>
          <w:rFonts w:cstheme="minorHAnsi"/>
          <w:szCs w:val="24"/>
        </w:rPr>
        <w:t>keeps</w:t>
      </w:r>
      <w:r w:rsidRPr="00945755">
        <w:rPr>
          <w:rFonts w:cstheme="minorHAnsi"/>
          <w:szCs w:val="24"/>
        </w:rPr>
        <w:t xml:space="preserve"> all the visitor pre-registered records and the </w:t>
      </w:r>
      <w:r w:rsidR="00EE3FA0" w:rsidRPr="00945755">
        <w:rPr>
          <w:rFonts w:cstheme="minorHAnsi"/>
          <w:szCs w:val="24"/>
        </w:rPr>
        <w:t xml:space="preserve">visitor </w:t>
      </w:r>
      <w:r w:rsidRPr="00945755">
        <w:rPr>
          <w:rFonts w:cstheme="minorHAnsi"/>
          <w:szCs w:val="24"/>
        </w:rPr>
        <w:t>access record</w:t>
      </w:r>
      <w:r w:rsidR="00EE3FA0" w:rsidRPr="00945755">
        <w:rPr>
          <w:rFonts w:cstheme="minorHAnsi"/>
          <w:szCs w:val="24"/>
        </w:rPr>
        <w:t>s</w:t>
      </w:r>
      <w:r w:rsidRPr="00945755">
        <w:rPr>
          <w:rFonts w:cstheme="minorHAnsi"/>
          <w:szCs w:val="24"/>
        </w:rPr>
        <w:t>.</w:t>
      </w:r>
    </w:p>
    <w:p w14:paraId="2CA611D3" w14:textId="5F81EE50" w:rsidR="004F078D" w:rsidRPr="00945755" w:rsidRDefault="00CD6AC9" w:rsidP="008E39DE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VMS </w:t>
      </w:r>
      <w:r w:rsidR="00B0453F" w:rsidRPr="00945755">
        <w:rPr>
          <w:rFonts w:cstheme="minorHAnsi"/>
          <w:szCs w:val="24"/>
        </w:rPr>
        <w:t>booking and access records</w:t>
      </w:r>
      <w:r w:rsidRPr="00945755">
        <w:rPr>
          <w:rFonts w:cstheme="minorHAnsi"/>
          <w:szCs w:val="24"/>
        </w:rPr>
        <w:t xml:space="preserve"> can be </w:t>
      </w:r>
      <w:r w:rsidR="00EE3FA0" w:rsidRPr="00945755">
        <w:rPr>
          <w:rFonts w:cstheme="minorHAnsi"/>
          <w:szCs w:val="24"/>
        </w:rPr>
        <w:t>auto-deleted</w:t>
      </w:r>
      <w:r w:rsidRPr="00945755">
        <w:rPr>
          <w:rFonts w:cstheme="minorHAnsi"/>
          <w:szCs w:val="24"/>
        </w:rPr>
        <w:t xml:space="preserve"> in a certain period</w:t>
      </w:r>
    </w:p>
    <w:p w14:paraId="2949EC14" w14:textId="5AD4CB09" w:rsidR="00AD5A9B" w:rsidRPr="00945755" w:rsidRDefault="00066731" w:rsidP="001E2A9A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visitor management system </w:t>
      </w:r>
      <w:r w:rsidR="00AD5A9B" w:rsidRPr="00945755">
        <w:rPr>
          <w:rFonts w:cstheme="minorHAnsi"/>
          <w:szCs w:val="24"/>
        </w:rPr>
        <w:t xml:space="preserve">is compromised by </w:t>
      </w:r>
      <w:r w:rsidR="00EC4889" w:rsidRPr="00945755">
        <w:rPr>
          <w:rFonts w:cstheme="minorHAnsi"/>
          <w:szCs w:val="24"/>
        </w:rPr>
        <w:t>four</w:t>
      </w:r>
      <w:r w:rsidR="00AD5A9B" w:rsidRPr="00945755">
        <w:rPr>
          <w:rFonts w:cstheme="minorHAnsi"/>
          <w:szCs w:val="24"/>
        </w:rPr>
        <w:t xml:space="preserve"> applicatio</w:t>
      </w:r>
      <w:r w:rsidR="00BD4057" w:rsidRPr="00945755">
        <w:rPr>
          <w:rFonts w:cstheme="minorHAnsi"/>
          <w:szCs w:val="24"/>
        </w:rPr>
        <w:t>ns</w:t>
      </w:r>
      <w:r w:rsidR="00AD5A9B" w:rsidRPr="00945755">
        <w:rPr>
          <w:rFonts w:cstheme="minorHAnsi"/>
          <w:szCs w:val="24"/>
        </w:rPr>
        <w:t xml:space="preserve">, </w:t>
      </w:r>
      <w:r w:rsidR="00EE3FA0" w:rsidRPr="00945755">
        <w:rPr>
          <w:rFonts w:cstheme="minorHAnsi"/>
          <w:szCs w:val="24"/>
        </w:rPr>
        <w:t xml:space="preserve">the </w:t>
      </w:r>
      <w:r w:rsidR="004F078D" w:rsidRPr="00945755">
        <w:rPr>
          <w:rFonts w:cstheme="minorHAnsi"/>
          <w:szCs w:val="24"/>
        </w:rPr>
        <w:t xml:space="preserve">VMS </w:t>
      </w:r>
      <w:r w:rsidR="00F516DF" w:rsidRPr="00945755">
        <w:rPr>
          <w:rFonts w:cstheme="minorHAnsi"/>
          <w:szCs w:val="24"/>
        </w:rPr>
        <w:t>S</w:t>
      </w:r>
      <w:r w:rsidR="00AD5A9B" w:rsidRPr="00945755">
        <w:rPr>
          <w:rFonts w:cstheme="minorHAnsi"/>
          <w:szCs w:val="24"/>
        </w:rPr>
        <w:t>erver program</w:t>
      </w:r>
      <w:r w:rsidR="004F078D" w:rsidRPr="00945755">
        <w:rPr>
          <w:rFonts w:cstheme="minorHAnsi"/>
          <w:szCs w:val="24"/>
        </w:rPr>
        <w:t xml:space="preserve"> (back-end)</w:t>
      </w:r>
      <w:r w:rsidR="00AD5A9B" w:rsidRPr="00945755">
        <w:rPr>
          <w:rFonts w:cstheme="minorHAnsi"/>
          <w:szCs w:val="24"/>
        </w:rPr>
        <w:t xml:space="preserve">, </w:t>
      </w:r>
      <w:r w:rsidR="00F516DF" w:rsidRPr="00945755">
        <w:rPr>
          <w:rFonts w:cstheme="minorHAnsi"/>
          <w:szCs w:val="24"/>
        </w:rPr>
        <w:t>W</w:t>
      </w:r>
      <w:r w:rsidR="00EC4889" w:rsidRPr="00945755">
        <w:rPr>
          <w:rFonts w:cstheme="minorHAnsi"/>
          <w:szCs w:val="24"/>
        </w:rPr>
        <w:t>eb-based</w:t>
      </w:r>
      <w:r w:rsidR="00A412F5" w:rsidRPr="00945755">
        <w:rPr>
          <w:rFonts w:cstheme="minorHAnsi"/>
          <w:szCs w:val="24"/>
        </w:rPr>
        <w:t xml:space="preserve"> visitor management application</w:t>
      </w:r>
      <w:r w:rsidR="00EC4889" w:rsidRPr="00945755">
        <w:rPr>
          <w:rFonts w:cstheme="minorHAnsi"/>
          <w:szCs w:val="24"/>
        </w:rPr>
        <w:t xml:space="preserve"> </w:t>
      </w:r>
      <w:r w:rsidR="004F078D" w:rsidRPr="00945755">
        <w:rPr>
          <w:rFonts w:cstheme="minorHAnsi"/>
          <w:szCs w:val="24"/>
        </w:rPr>
        <w:t>(for tenants)</w:t>
      </w:r>
      <w:r w:rsidR="00EC4889" w:rsidRPr="00945755">
        <w:rPr>
          <w:rFonts w:cstheme="minorHAnsi"/>
          <w:szCs w:val="24"/>
        </w:rPr>
        <w:t xml:space="preserve">, </w:t>
      </w:r>
      <w:r w:rsidR="00EE3FA0" w:rsidRPr="00945755">
        <w:rPr>
          <w:rFonts w:cstheme="minorHAnsi"/>
          <w:szCs w:val="24"/>
        </w:rPr>
        <w:t>PC-based</w:t>
      </w:r>
      <w:r w:rsidR="00AD5A9B" w:rsidRPr="00945755">
        <w:rPr>
          <w:rFonts w:cstheme="minorHAnsi"/>
          <w:szCs w:val="24"/>
        </w:rPr>
        <w:t xml:space="preserve"> client application </w:t>
      </w:r>
      <w:r w:rsidR="004F078D" w:rsidRPr="00945755">
        <w:rPr>
          <w:rFonts w:cstheme="minorHAnsi"/>
          <w:szCs w:val="24"/>
        </w:rPr>
        <w:t>(for concierge operator)</w:t>
      </w:r>
      <w:r w:rsidR="00EE3FA0" w:rsidRPr="00945755">
        <w:rPr>
          <w:rFonts w:cstheme="minorHAnsi"/>
          <w:szCs w:val="24"/>
        </w:rPr>
        <w:t>,</w:t>
      </w:r>
      <w:r w:rsidR="004F078D" w:rsidRPr="00945755">
        <w:rPr>
          <w:rFonts w:cstheme="minorHAnsi"/>
          <w:szCs w:val="24"/>
        </w:rPr>
        <w:t xml:space="preserve"> </w:t>
      </w:r>
      <w:r w:rsidR="00AD5A9B" w:rsidRPr="00945755">
        <w:rPr>
          <w:rFonts w:cstheme="minorHAnsi"/>
          <w:szCs w:val="24"/>
        </w:rPr>
        <w:t xml:space="preserve">and the </w:t>
      </w:r>
      <w:r w:rsidR="00A412F5" w:rsidRPr="00945755">
        <w:rPr>
          <w:rFonts w:cstheme="minorHAnsi"/>
          <w:szCs w:val="24"/>
        </w:rPr>
        <w:t xml:space="preserve">optional </w:t>
      </w:r>
      <w:r w:rsidR="00EE3FA0" w:rsidRPr="00945755">
        <w:rPr>
          <w:rFonts w:cstheme="minorHAnsi"/>
          <w:szCs w:val="24"/>
        </w:rPr>
        <w:t>iPad-based</w:t>
      </w:r>
      <w:r w:rsidR="00A412F5" w:rsidRPr="00945755">
        <w:rPr>
          <w:rFonts w:cstheme="minorHAnsi"/>
          <w:szCs w:val="24"/>
        </w:rPr>
        <w:t xml:space="preserve"> </w:t>
      </w:r>
      <w:r w:rsidR="00B85213" w:rsidRPr="00945755">
        <w:rPr>
          <w:rFonts w:cstheme="minorHAnsi"/>
          <w:szCs w:val="24"/>
        </w:rPr>
        <w:t xml:space="preserve">visitor </w:t>
      </w:r>
      <w:r w:rsidR="00AD5A9B" w:rsidRPr="00945755">
        <w:rPr>
          <w:rFonts w:cstheme="minorHAnsi"/>
          <w:szCs w:val="24"/>
        </w:rPr>
        <w:t>applicatio</w:t>
      </w:r>
      <w:r w:rsidR="004F078D" w:rsidRPr="00945755">
        <w:rPr>
          <w:rFonts w:cstheme="minorHAnsi"/>
          <w:szCs w:val="24"/>
        </w:rPr>
        <w:t xml:space="preserve">n (for </w:t>
      </w:r>
      <w:r w:rsidR="00EE3FA0" w:rsidRPr="00945755">
        <w:rPr>
          <w:rFonts w:cstheme="minorHAnsi"/>
          <w:szCs w:val="24"/>
        </w:rPr>
        <w:t>visitors</w:t>
      </w:r>
      <w:r w:rsidR="004F078D" w:rsidRPr="00945755">
        <w:rPr>
          <w:rFonts w:cstheme="minorHAnsi"/>
          <w:szCs w:val="24"/>
        </w:rPr>
        <w:t>)</w:t>
      </w:r>
      <w:r w:rsidR="00C15295" w:rsidRPr="00945755">
        <w:rPr>
          <w:rFonts w:cstheme="minorHAnsi"/>
          <w:szCs w:val="24"/>
        </w:rPr>
        <w:t xml:space="preserve">. All program language </w:t>
      </w:r>
      <w:r w:rsidR="00EE3FA0" w:rsidRPr="00945755">
        <w:rPr>
          <w:rFonts w:cstheme="minorHAnsi"/>
          <w:szCs w:val="24"/>
        </w:rPr>
        <w:t>displays</w:t>
      </w:r>
      <w:r w:rsidR="00C15295" w:rsidRPr="00945755">
        <w:rPr>
          <w:rFonts w:cstheme="minorHAnsi"/>
          <w:szCs w:val="24"/>
        </w:rPr>
        <w:t xml:space="preserve"> shall have English, Traditional and Simplified Chinese. </w:t>
      </w:r>
    </w:p>
    <w:p w14:paraId="63B737A1" w14:textId="20A552C4" w:rsidR="00F40C72" w:rsidRPr="00945755" w:rsidRDefault="00F40C72" w:rsidP="001E2A9A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web-based application shall have </w:t>
      </w:r>
      <w:r w:rsidR="00EE3FA0" w:rsidRPr="00945755">
        <w:rPr>
          <w:rFonts w:cstheme="minorHAnsi"/>
          <w:szCs w:val="24"/>
        </w:rPr>
        <w:t xml:space="preserve">an </w:t>
      </w:r>
      <w:r w:rsidRPr="00945755">
        <w:rPr>
          <w:rFonts w:cstheme="minorHAnsi"/>
          <w:szCs w:val="24"/>
        </w:rPr>
        <w:t>SSL certificate.</w:t>
      </w:r>
    </w:p>
    <w:p w14:paraId="63B51F09" w14:textId="77777777" w:rsidR="00BB77F1" w:rsidRPr="00945755" w:rsidRDefault="00EC4889" w:rsidP="001E2A9A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  <w:u w:val="single"/>
        </w:rPr>
      </w:pPr>
      <w:r w:rsidRPr="00945755">
        <w:rPr>
          <w:rFonts w:cstheme="minorHAnsi"/>
          <w:szCs w:val="24"/>
          <w:u w:val="single"/>
        </w:rPr>
        <w:t xml:space="preserve">The </w:t>
      </w:r>
      <w:r w:rsidR="007216FE" w:rsidRPr="00945755">
        <w:rPr>
          <w:rFonts w:cstheme="minorHAnsi"/>
          <w:szCs w:val="24"/>
          <w:u w:val="single"/>
        </w:rPr>
        <w:t>VMS s</w:t>
      </w:r>
      <w:r w:rsidRPr="00945755">
        <w:rPr>
          <w:rFonts w:cstheme="minorHAnsi"/>
          <w:szCs w:val="24"/>
          <w:u w:val="single"/>
        </w:rPr>
        <w:t xml:space="preserve">erver program </w:t>
      </w:r>
    </w:p>
    <w:p w14:paraId="2595F6C2" w14:textId="48B7221E" w:rsidR="00CD6AC9" w:rsidRPr="00945755" w:rsidRDefault="00BB77F1" w:rsidP="00BB77F1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server program shall be </w:t>
      </w:r>
      <w:r w:rsidR="00EC4889" w:rsidRPr="00945755">
        <w:rPr>
          <w:rFonts w:cstheme="minorHAnsi"/>
          <w:szCs w:val="24"/>
        </w:rPr>
        <w:t xml:space="preserve">integrated </w:t>
      </w:r>
      <w:r w:rsidR="00EE3FA0" w:rsidRPr="00945755">
        <w:rPr>
          <w:rFonts w:cstheme="minorHAnsi"/>
          <w:szCs w:val="24"/>
        </w:rPr>
        <w:t>into</w:t>
      </w:r>
      <w:r w:rsidR="00EC4889" w:rsidRPr="00945755">
        <w:rPr>
          <w:rFonts w:cstheme="minorHAnsi"/>
          <w:szCs w:val="24"/>
        </w:rPr>
        <w:t xml:space="preserve"> </w:t>
      </w:r>
      <w:r w:rsidR="00EE3FA0" w:rsidRPr="00945755">
        <w:rPr>
          <w:rFonts w:cstheme="minorHAnsi"/>
          <w:szCs w:val="24"/>
        </w:rPr>
        <w:t xml:space="preserve">the </w:t>
      </w:r>
      <w:r w:rsidRPr="00945755">
        <w:rPr>
          <w:rFonts w:cstheme="minorHAnsi"/>
          <w:szCs w:val="24"/>
        </w:rPr>
        <w:t xml:space="preserve">building </w:t>
      </w:r>
      <w:r w:rsidR="00EC4889" w:rsidRPr="00945755">
        <w:rPr>
          <w:rFonts w:cstheme="minorHAnsi"/>
          <w:szCs w:val="24"/>
        </w:rPr>
        <w:t>access control and lift destination control system.</w:t>
      </w:r>
      <w:r w:rsidR="00A412F5" w:rsidRPr="00945755">
        <w:rPr>
          <w:rFonts w:cstheme="minorHAnsi"/>
          <w:szCs w:val="24"/>
        </w:rPr>
        <w:t xml:space="preserve"> </w:t>
      </w:r>
    </w:p>
    <w:p w14:paraId="4E174283" w14:textId="7B1B15E8" w:rsidR="00066731" w:rsidRPr="00945755" w:rsidRDefault="00A412F5" w:rsidP="00BB77F1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he VMS shall have API for 3</w:t>
      </w:r>
      <w:r w:rsidRPr="00945755">
        <w:rPr>
          <w:rFonts w:cstheme="minorHAnsi"/>
          <w:szCs w:val="24"/>
          <w:vertAlign w:val="superscript"/>
        </w:rPr>
        <w:t>rd</w:t>
      </w:r>
      <w:r w:rsidRPr="00945755">
        <w:rPr>
          <w:rFonts w:cstheme="minorHAnsi"/>
          <w:szCs w:val="24"/>
        </w:rPr>
        <w:t xml:space="preserve"> </w:t>
      </w:r>
      <w:r w:rsidR="00BB77F1" w:rsidRPr="00945755">
        <w:rPr>
          <w:rFonts w:cstheme="minorHAnsi"/>
          <w:szCs w:val="24"/>
        </w:rPr>
        <w:t xml:space="preserve">party </w:t>
      </w:r>
      <w:r w:rsidRPr="00945755">
        <w:rPr>
          <w:rFonts w:cstheme="minorHAnsi"/>
          <w:szCs w:val="24"/>
        </w:rPr>
        <w:t>software integration.</w:t>
      </w:r>
    </w:p>
    <w:p w14:paraId="00DC5806" w14:textId="77777777" w:rsidR="001E2A9A" w:rsidRPr="00945755" w:rsidRDefault="00EC4889" w:rsidP="001E2A9A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  <w:u w:val="single"/>
        </w:rPr>
      </w:pPr>
      <w:r w:rsidRPr="00945755">
        <w:rPr>
          <w:rFonts w:cstheme="minorHAnsi"/>
          <w:szCs w:val="24"/>
          <w:u w:val="single"/>
        </w:rPr>
        <w:t>The web-based visitor management application</w:t>
      </w:r>
    </w:p>
    <w:p w14:paraId="5C74997E" w14:textId="4404E93E" w:rsidR="00C73628" w:rsidRPr="00945755" w:rsidRDefault="00C73628" w:rsidP="001E2A9A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VMS has a super admin to create </w:t>
      </w:r>
      <w:r w:rsidR="00EE3FA0" w:rsidRPr="00945755">
        <w:rPr>
          <w:rFonts w:cstheme="minorHAnsi"/>
          <w:szCs w:val="24"/>
        </w:rPr>
        <w:t xml:space="preserve">the </w:t>
      </w:r>
      <w:r w:rsidRPr="00945755">
        <w:rPr>
          <w:rFonts w:cstheme="minorHAnsi"/>
          <w:szCs w:val="24"/>
        </w:rPr>
        <w:t>tenant’s admin</w:t>
      </w:r>
    </w:p>
    <w:p w14:paraId="29FDF17E" w14:textId="180A2A1D" w:rsidR="00C73628" w:rsidRPr="00945755" w:rsidRDefault="00C73628" w:rsidP="001E2A9A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he tenant’s admin can create their user account.</w:t>
      </w:r>
    </w:p>
    <w:p w14:paraId="461F63AE" w14:textId="7DF3E9C1" w:rsidR="002D1974" w:rsidRPr="00945755" w:rsidRDefault="002D1974" w:rsidP="002D1974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User can input visitor booking information through </w:t>
      </w:r>
      <w:r w:rsidR="00EE3FA0" w:rsidRPr="00945755">
        <w:rPr>
          <w:rFonts w:cstheme="minorHAnsi"/>
          <w:szCs w:val="24"/>
        </w:rPr>
        <w:t xml:space="preserve">a </w:t>
      </w:r>
      <w:r w:rsidRPr="00945755">
        <w:rPr>
          <w:rFonts w:cstheme="minorHAnsi"/>
          <w:szCs w:val="24"/>
        </w:rPr>
        <w:t>web browser</w:t>
      </w:r>
      <w:r w:rsidR="00BB77F1" w:rsidRPr="00945755">
        <w:rPr>
          <w:rFonts w:cstheme="minorHAnsi"/>
          <w:szCs w:val="24"/>
        </w:rPr>
        <w:t xml:space="preserve"> or mobile apps</w:t>
      </w:r>
      <w:r w:rsidRPr="00945755">
        <w:rPr>
          <w:rFonts w:cstheme="minorHAnsi"/>
          <w:szCs w:val="24"/>
        </w:rPr>
        <w:t xml:space="preserve">, </w:t>
      </w:r>
      <w:proofErr w:type="spellStart"/>
      <w:r w:rsidRPr="00945755">
        <w:rPr>
          <w:rFonts w:cstheme="minorHAnsi"/>
          <w:szCs w:val="24"/>
        </w:rPr>
        <w:t>eg.</w:t>
      </w:r>
      <w:proofErr w:type="spellEnd"/>
      <w:r w:rsidRPr="00945755">
        <w:rPr>
          <w:rFonts w:cstheme="minorHAnsi"/>
          <w:szCs w:val="24"/>
        </w:rPr>
        <w:t xml:space="preserve"> Visit date and time period, number of entry access</w:t>
      </w:r>
      <w:r w:rsidR="00EE3FA0" w:rsidRPr="00945755">
        <w:rPr>
          <w:rFonts w:cstheme="minorHAnsi"/>
          <w:szCs w:val="24"/>
        </w:rPr>
        <w:t>,</w:t>
      </w:r>
      <w:r w:rsidRPr="00945755">
        <w:rPr>
          <w:rFonts w:cstheme="minorHAnsi"/>
          <w:szCs w:val="24"/>
        </w:rPr>
        <w:t xml:space="preserve"> etc. Once the booking is made, </w:t>
      </w:r>
      <w:r w:rsidR="00EE3FA0" w:rsidRPr="00945755">
        <w:rPr>
          <w:rFonts w:cstheme="minorHAnsi"/>
          <w:szCs w:val="24"/>
        </w:rPr>
        <w:t xml:space="preserve">the </w:t>
      </w:r>
      <w:r w:rsidRPr="00945755">
        <w:rPr>
          <w:rFonts w:cstheme="minorHAnsi"/>
          <w:szCs w:val="24"/>
        </w:rPr>
        <w:t xml:space="preserve">user and visitor will receive </w:t>
      </w:r>
      <w:r w:rsidR="00EE3FA0" w:rsidRPr="00945755">
        <w:rPr>
          <w:rFonts w:cstheme="minorHAnsi"/>
          <w:szCs w:val="24"/>
        </w:rPr>
        <w:t xml:space="preserve">an </w:t>
      </w:r>
      <w:r w:rsidRPr="00945755">
        <w:rPr>
          <w:rFonts w:cstheme="minorHAnsi"/>
          <w:szCs w:val="24"/>
        </w:rPr>
        <w:t xml:space="preserve">email individually, </w:t>
      </w:r>
      <w:r w:rsidR="00EE3FA0" w:rsidRPr="00945755">
        <w:rPr>
          <w:rFonts w:cstheme="minorHAnsi"/>
          <w:szCs w:val="24"/>
        </w:rPr>
        <w:t xml:space="preserve">the </w:t>
      </w:r>
      <w:r w:rsidRPr="00945755">
        <w:rPr>
          <w:rFonts w:cstheme="minorHAnsi"/>
          <w:szCs w:val="24"/>
        </w:rPr>
        <w:t>visitor will receive a scramble QR code</w:t>
      </w:r>
      <w:r w:rsidR="0033020D" w:rsidRPr="00945755">
        <w:rPr>
          <w:rFonts w:cstheme="minorHAnsi"/>
          <w:szCs w:val="24"/>
        </w:rPr>
        <w:t xml:space="preserve"> (web-link) </w:t>
      </w:r>
      <w:r w:rsidRPr="00945755">
        <w:rPr>
          <w:rFonts w:cstheme="minorHAnsi"/>
          <w:szCs w:val="24"/>
        </w:rPr>
        <w:t xml:space="preserve">as </w:t>
      </w:r>
      <w:r w:rsidR="00EE3FA0" w:rsidRPr="00945755">
        <w:rPr>
          <w:rFonts w:cstheme="minorHAnsi"/>
          <w:szCs w:val="24"/>
        </w:rPr>
        <w:t xml:space="preserve">a </w:t>
      </w:r>
      <w:r w:rsidRPr="00945755">
        <w:rPr>
          <w:rFonts w:cstheme="minorHAnsi"/>
          <w:szCs w:val="24"/>
        </w:rPr>
        <w:t>temporary pass.</w:t>
      </w:r>
      <w:r w:rsidR="0073280E" w:rsidRPr="00945755">
        <w:rPr>
          <w:rFonts w:cstheme="minorHAnsi"/>
          <w:szCs w:val="24"/>
        </w:rPr>
        <w:t xml:space="preserve"> </w:t>
      </w:r>
    </w:p>
    <w:p w14:paraId="115B9A76" w14:textId="5AD8CC38" w:rsidR="0073280E" w:rsidRPr="00945755" w:rsidRDefault="0073280E" w:rsidP="002D1974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enant can import/export the visitor booking records.</w:t>
      </w:r>
    </w:p>
    <w:p w14:paraId="294299B9" w14:textId="0726B1BD" w:rsidR="0073280E" w:rsidRPr="00945755" w:rsidRDefault="0073280E" w:rsidP="002D1974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enant can export the visitor check-in and check-out records.</w:t>
      </w:r>
    </w:p>
    <w:p w14:paraId="5B4F0787" w14:textId="2F6481A2" w:rsidR="00734800" w:rsidRPr="00945755" w:rsidRDefault="00734800" w:rsidP="00734800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</w:t>
      </w:r>
      <w:r w:rsidR="00942BDC" w:rsidRPr="00945755">
        <w:rPr>
          <w:rFonts w:cstheme="minorHAnsi"/>
          <w:szCs w:val="24"/>
        </w:rPr>
        <w:t>v</w:t>
      </w:r>
      <w:r w:rsidRPr="00945755">
        <w:rPr>
          <w:rFonts w:cstheme="minorHAnsi"/>
          <w:szCs w:val="24"/>
        </w:rPr>
        <w:t xml:space="preserve">isitor temporary pass can be controlled by the access </w:t>
      </w:r>
      <w:r w:rsidR="00EE3FA0" w:rsidRPr="00945755">
        <w:rPr>
          <w:rFonts w:cstheme="minorHAnsi"/>
          <w:szCs w:val="24"/>
        </w:rPr>
        <w:t>date/time</w:t>
      </w:r>
      <w:r w:rsidRPr="00945755">
        <w:rPr>
          <w:rFonts w:cstheme="minorHAnsi"/>
          <w:szCs w:val="24"/>
        </w:rPr>
        <w:t xml:space="preserve"> range and the number of </w:t>
      </w:r>
      <w:r w:rsidR="00942BDC" w:rsidRPr="00945755">
        <w:rPr>
          <w:rFonts w:cstheme="minorHAnsi"/>
          <w:szCs w:val="24"/>
        </w:rPr>
        <w:t>accesses</w:t>
      </w:r>
      <w:r w:rsidRPr="00945755">
        <w:rPr>
          <w:rFonts w:cstheme="minorHAnsi"/>
          <w:szCs w:val="24"/>
        </w:rPr>
        <w:t>.</w:t>
      </w:r>
    </w:p>
    <w:p w14:paraId="7C614014" w14:textId="0894C830" w:rsidR="00BB77F1" w:rsidRPr="00945755" w:rsidRDefault="002D1974" w:rsidP="002D1974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</w:t>
      </w:r>
      <w:r w:rsidR="00EE3FA0" w:rsidRPr="00945755">
        <w:rPr>
          <w:rFonts w:cstheme="minorHAnsi"/>
          <w:szCs w:val="24"/>
        </w:rPr>
        <w:t>visitor’s</w:t>
      </w:r>
      <w:r w:rsidR="00BB77F1" w:rsidRPr="00945755">
        <w:rPr>
          <w:rFonts w:cstheme="minorHAnsi"/>
          <w:szCs w:val="24"/>
        </w:rPr>
        <w:t xml:space="preserve"> temporary pass can be represented by a </w:t>
      </w:r>
      <w:r w:rsidRPr="00945755">
        <w:rPr>
          <w:rFonts w:cstheme="minorHAnsi"/>
          <w:szCs w:val="24"/>
        </w:rPr>
        <w:t xml:space="preserve">scramble </w:t>
      </w:r>
      <w:r w:rsidR="00BB77F1" w:rsidRPr="00945755">
        <w:rPr>
          <w:rFonts w:cstheme="minorHAnsi"/>
          <w:szCs w:val="24"/>
        </w:rPr>
        <w:t xml:space="preserve">QR </w:t>
      </w:r>
      <w:r w:rsidRPr="00945755">
        <w:rPr>
          <w:rFonts w:cstheme="minorHAnsi"/>
          <w:szCs w:val="24"/>
        </w:rPr>
        <w:t>code</w:t>
      </w:r>
      <w:r w:rsidR="00BB77F1" w:rsidRPr="00945755">
        <w:rPr>
          <w:rFonts w:cstheme="minorHAnsi"/>
          <w:szCs w:val="24"/>
        </w:rPr>
        <w:t>.</w:t>
      </w:r>
    </w:p>
    <w:p w14:paraId="3D3FE9D2" w14:textId="12DE8BF4" w:rsidR="002D1974" w:rsidRPr="00945755" w:rsidRDefault="00BB77F1" w:rsidP="002D1974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he</w:t>
      </w:r>
      <w:r w:rsidR="002D1974" w:rsidRPr="00945755">
        <w:rPr>
          <w:rFonts w:cstheme="minorHAnsi"/>
          <w:szCs w:val="24"/>
        </w:rPr>
        <w:t xml:space="preserve"> </w:t>
      </w:r>
      <w:r w:rsidRPr="00945755">
        <w:rPr>
          <w:rFonts w:cstheme="minorHAnsi"/>
          <w:szCs w:val="24"/>
        </w:rPr>
        <w:t xml:space="preserve">visitor temporary pass can be </w:t>
      </w:r>
      <w:r w:rsidR="002D1974" w:rsidRPr="00945755">
        <w:rPr>
          <w:rFonts w:cstheme="minorHAnsi"/>
          <w:szCs w:val="24"/>
        </w:rPr>
        <w:t>delivered by email or SMS.</w:t>
      </w:r>
    </w:p>
    <w:p w14:paraId="728AA9E8" w14:textId="1BF5BC1E" w:rsidR="004C4F5D" w:rsidRPr="00945755" w:rsidRDefault="004C4F5D" w:rsidP="002D1974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scramble QR code shall be </w:t>
      </w:r>
      <w:r w:rsidR="00EE3FA0" w:rsidRPr="00945755">
        <w:rPr>
          <w:rFonts w:cstheme="minorHAnsi"/>
          <w:szCs w:val="24"/>
        </w:rPr>
        <w:t>activated</w:t>
      </w:r>
      <w:r w:rsidRPr="00945755">
        <w:rPr>
          <w:rFonts w:cstheme="minorHAnsi"/>
          <w:szCs w:val="24"/>
        </w:rPr>
        <w:t xml:space="preserve"> during the valid access period</w:t>
      </w:r>
    </w:p>
    <w:p w14:paraId="3D1B675E" w14:textId="0943828C" w:rsidR="00B85213" w:rsidRPr="00945755" w:rsidRDefault="002D1974" w:rsidP="002D1974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Once the scramble code is activated, the scramble code cannot be activated on other mobile devices.</w:t>
      </w:r>
      <w:r w:rsidR="0073280E" w:rsidRPr="00945755">
        <w:rPr>
          <w:rFonts w:cstheme="minorHAnsi"/>
          <w:szCs w:val="24"/>
        </w:rPr>
        <w:t xml:space="preserve"> The</w:t>
      </w:r>
      <w:r w:rsidR="0073280E" w:rsidRPr="00945755">
        <w:rPr>
          <w:rFonts w:cstheme="minorHAnsi"/>
          <w:kern w:val="0"/>
          <w:sz w:val="20"/>
          <w:szCs w:val="20"/>
        </w:rPr>
        <w:t xml:space="preserve"> Sub-contractor shall be responsible for any Certificate or Patent document if required.</w:t>
      </w:r>
    </w:p>
    <w:p w14:paraId="08505E6C" w14:textId="7A484800" w:rsidR="00FA0E5B" w:rsidRPr="00945755" w:rsidRDefault="00F516DF" w:rsidP="00B0258B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he</w:t>
      </w:r>
      <w:r w:rsidR="00945755" w:rsidRPr="00945755">
        <w:rPr>
          <w:rFonts w:cstheme="minorHAnsi"/>
          <w:szCs w:val="24"/>
        </w:rPr>
        <w:t xml:space="preserve"> </w:t>
      </w:r>
      <w:r w:rsidR="00945755" w:rsidRPr="00945755">
        <w:rPr>
          <w:rFonts w:cstheme="minorHAnsi"/>
          <w:kern w:val="0"/>
          <w:sz w:val="20"/>
          <w:szCs w:val="20"/>
        </w:rPr>
        <w:t xml:space="preserve">sub-contractor shall be responsible to comply with the latest applicable patent and certificate if </w:t>
      </w:r>
      <w:r w:rsidR="00945755" w:rsidRPr="00945755">
        <w:rPr>
          <w:rFonts w:cstheme="minorHAnsi"/>
          <w:kern w:val="0"/>
          <w:sz w:val="20"/>
          <w:szCs w:val="20"/>
        </w:rPr>
        <w:lastRenderedPageBreak/>
        <w:t>required. E.g., “Card Identification System with Scramble Coding Ability”, “Scramble Encryption in Data Communication”, and “Non-Transferred Identification System Using Scrambling Two Dimension Code” from Hong Kong Patents Registry Intellectual Property Department, and any relevant Authorities or Regulatory Bodies. Plagiarism is not allowed.</w:t>
      </w:r>
    </w:p>
    <w:p w14:paraId="2780CA51" w14:textId="77777777" w:rsidR="001F4699" w:rsidRPr="00945755" w:rsidRDefault="00B85213" w:rsidP="001E2A9A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  <w:u w:val="single"/>
        </w:rPr>
      </w:pPr>
      <w:r w:rsidRPr="00945755">
        <w:rPr>
          <w:rFonts w:cstheme="minorHAnsi"/>
          <w:szCs w:val="24"/>
          <w:u w:val="single"/>
        </w:rPr>
        <w:t xml:space="preserve">The Client application is for </w:t>
      </w:r>
      <w:r w:rsidR="00066731" w:rsidRPr="00945755">
        <w:rPr>
          <w:rFonts w:cstheme="minorHAnsi"/>
          <w:szCs w:val="24"/>
          <w:u w:val="single"/>
        </w:rPr>
        <w:t xml:space="preserve">concierge </w:t>
      </w:r>
      <w:r w:rsidRPr="00945755">
        <w:rPr>
          <w:rFonts w:cstheme="minorHAnsi"/>
          <w:szCs w:val="24"/>
          <w:u w:val="single"/>
        </w:rPr>
        <w:t xml:space="preserve">operation </w:t>
      </w:r>
    </w:p>
    <w:p w14:paraId="61E02995" w14:textId="21B4A23C" w:rsidR="004C4F5D" w:rsidRPr="00945755" w:rsidRDefault="004C4F5D" w:rsidP="001F4699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is is a windows-based application </w:t>
      </w:r>
      <w:r w:rsidR="00EE3FA0" w:rsidRPr="00945755">
        <w:rPr>
          <w:rFonts w:cstheme="minorHAnsi"/>
          <w:szCs w:val="24"/>
        </w:rPr>
        <w:t>that</w:t>
      </w:r>
      <w:r w:rsidRPr="00945755">
        <w:rPr>
          <w:rFonts w:cstheme="minorHAnsi"/>
          <w:szCs w:val="24"/>
        </w:rPr>
        <w:t xml:space="preserve"> </w:t>
      </w:r>
      <w:r w:rsidR="00EE3FA0" w:rsidRPr="00945755">
        <w:rPr>
          <w:rFonts w:cstheme="minorHAnsi"/>
          <w:szCs w:val="24"/>
        </w:rPr>
        <w:t>allows</w:t>
      </w:r>
      <w:r w:rsidRPr="00945755">
        <w:rPr>
          <w:rFonts w:cstheme="minorHAnsi"/>
          <w:szCs w:val="24"/>
        </w:rPr>
        <w:t xml:space="preserve"> the operator to check the pre-registered visitor record</w:t>
      </w:r>
      <w:r w:rsidR="0025399C" w:rsidRPr="00945755">
        <w:rPr>
          <w:rFonts w:cstheme="minorHAnsi"/>
          <w:szCs w:val="24"/>
        </w:rPr>
        <w:t>.</w:t>
      </w:r>
    </w:p>
    <w:p w14:paraId="29C089A0" w14:textId="63A3E680" w:rsidR="004B50DE" w:rsidRPr="00945755" w:rsidRDefault="004B50DE" w:rsidP="001F4699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A connected QR code scanner can read the visitor’s pre-registered record </w:t>
      </w:r>
    </w:p>
    <w:p w14:paraId="5A30C003" w14:textId="480E3371" w:rsidR="00F516DF" w:rsidRPr="00945755" w:rsidRDefault="0025399C" w:rsidP="001F4699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he program can record down the walk-in visitor record</w:t>
      </w:r>
    </w:p>
    <w:p w14:paraId="7D9D2290" w14:textId="656BAB8B" w:rsidR="0025399C" w:rsidRPr="00945755" w:rsidRDefault="0025399C" w:rsidP="001F4699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he program can assign the building access rights to the visitor</w:t>
      </w:r>
      <w:r w:rsidR="004B50DE" w:rsidRPr="00945755">
        <w:rPr>
          <w:rFonts w:cstheme="minorHAnsi"/>
          <w:szCs w:val="24"/>
        </w:rPr>
        <w:t xml:space="preserve">. </w:t>
      </w:r>
      <w:proofErr w:type="spellStart"/>
      <w:r w:rsidR="004B50DE" w:rsidRPr="00945755">
        <w:rPr>
          <w:rFonts w:cstheme="minorHAnsi"/>
          <w:szCs w:val="24"/>
        </w:rPr>
        <w:t>Eg.</w:t>
      </w:r>
      <w:proofErr w:type="spellEnd"/>
      <w:r w:rsidR="004B50DE" w:rsidRPr="00945755">
        <w:rPr>
          <w:rFonts w:cstheme="minorHAnsi"/>
          <w:szCs w:val="24"/>
        </w:rPr>
        <w:t xml:space="preserve"> Male / Female toilet access.</w:t>
      </w:r>
    </w:p>
    <w:p w14:paraId="76221A95" w14:textId="16078110" w:rsidR="001F4699" w:rsidRPr="00945755" w:rsidRDefault="00EE3FA0" w:rsidP="001F4699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Real-time</w:t>
      </w:r>
      <w:r w:rsidR="001F4699" w:rsidRPr="00945755">
        <w:rPr>
          <w:rFonts w:cstheme="minorHAnsi"/>
          <w:szCs w:val="24"/>
        </w:rPr>
        <w:t xml:space="preserve"> time monitor </w:t>
      </w:r>
      <w:r w:rsidRPr="00945755">
        <w:rPr>
          <w:rFonts w:cstheme="minorHAnsi"/>
          <w:szCs w:val="24"/>
        </w:rPr>
        <w:t xml:space="preserve">of </w:t>
      </w:r>
      <w:r w:rsidR="001F4699" w:rsidRPr="00945755">
        <w:rPr>
          <w:rFonts w:cstheme="minorHAnsi"/>
          <w:szCs w:val="24"/>
        </w:rPr>
        <w:t>the visitor count in the building</w:t>
      </w:r>
    </w:p>
    <w:p w14:paraId="67F2DC59" w14:textId="334189B2" w:rsidR="001F4699" w:rsidRPr="00945755" w:rsidRDefault="001F4699" w:rsidP="001F4699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kern w:val="0"/>
          <w:szCs w:val="24"/>
        </w:rPr>
        <w:t xml:space="preserve">Email notification to </w:t>
      </w:r>
      <w:r w:rsidR="00EE3FA0" w:rsidRPr="00945755">
        <w:rPr>
          <w:rFonts w:cstheme="minorHAnsi"/>
          <w:kern w:val="0"/>
          <w:szCs w:val="24"/>
        </w:rPr>
        <w:t xml:space="preserve">the </w:t>
      </w:r>
      <w:r w:rsidRPr="00945755">
        <w:rPr>
          <w:rFonts w:cstheme="minorHAnsi"/>
          <w:kern w:val="0"/>
          <w:szCs w:val="24"/>
        </w:rPr>
        <w:t xml:space="preserve">user if </w:t>
      </w:r>
      <w:r w:rsidR="00EE3FA0" w:rsidRPr="00945755">
        <w:rPr>
          <w:rFonts w:cstheme="minorHAnsi"/>
          <w:kern w:val="0"/>
          <w:szCs w:val="24"/>
        </w:rPr>
        <w:t xml:space="preserve">the </w:t>
      </w:r>
      <w:r w:rsidRPr="00945755">
        <w:rPr>
          <w:rFonts w:cstheme="minorHAnsi"/>
          <w:kern w:val="0"/>
          <w:szCs w:val="24"/>
        </w:rPr>
        <w:t xml:space="preserve">visitor </w:t>
      </w:r>
      <w:r w:rsidR="00EE3FA0" w:rsidRPr="00945755">
        <w:rPr>
          <w:rFonts w:cstheme="minorHAnsi"/>
          <w:kern w:val="0"/>
          <w:szCs w:val="24"/>
        </w:rPr>
        <w:t>arrives</w:t>
      </w:r>
      <w:r w:rsidRPr="00945755">
        <w:rPr>
          <w:rFonts w:cstheme="minorHAnsi"/>
          <w:kern w:val="0"/>
          <w:szCs w:val="24"/>
        </w:rPr>
        <w:t>.</w:t>
      </w:r>
    </w:p>
    <w:p w14:paraId="7ACB41AD" w14:textId="30CC81A2" w:rsidR="001F4699" w:rsidRPr="00945755" w:rsidRDefault="001F4699" w:rsidP="001F4699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Provide emergency notification by email / SMS to the visitors who are in the building area.</w:t>
      </w:r>
    </w:p>
    <w:p w14:paraId="541BCBB1" w14:textId="65D40210" w:rsidR="001F4699" w:rsidRPr="00945755" w:rsidRDefault="001F4699" w:rsidP="001F4699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Connect to a QR code printer for printing the QR code label</w:t>
      </w:r>
      <w:r w:rsidR="0025399C" w:rsidRPr="00945755">
        <w:rPr>
          <w:rFonts w:cstheme="minorHAnsi"/>
          <w:szCs w:val="24"/>
        </w:rPr>
        <w:t xml:space="preserve"> if necessary.</w:t>
      </w:r>
    </w:p>
    <w:p w14:paraId="115FFBFA" w14:textId="77777777" w:rsidR="00FA0E5B" w:rsidRPr="00945755" w:rsidRDefault="00FA0E5B" w:rsidP="00FA0E5B">
      <w:pPr>
        <w:pStyle w:val="a9"/>
        <w:tabs>
          <w:tab w:val="left" w:pos="1134"/>
        </w:tabs>
        <w:ind w:leftChars="0" w:left="992"/>
        <w:jc w:val="both"/>
        <w:rPr>
          <w:rFonts w:cstheme="minorHAnsi"/>
          <w:szCs w:val="24"/>
        </w:rPr>
      </w:pPr>
    </w:p>
    <w:p w14:paraId="4A11F10E" w14:textId="08759F3C" w:rsidR="00A412F5" w:rsidRPr="00945755" w:rsidRDefault="00B85213" w:rsidP="001E2A9A">
      <w:pPr>
        <w:pStyle w:val="a9"/>
        <w:numPr>
          <w:ilvl w:val="0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  <w:u w:val="single"/>
        </w:rPr>
      </w:pPr>
      <w:r w:rsidRPr="00945755">
        <w:rPr>
          <w:rFonts w:cstheme="minorHAnsi"/>
          <w:szCs w:val="24"/>
          <w:u w:val="single"/>
        </w:rPr>
        <w:t xml:space="preserve">The </w:t>
      </w:r>
      <w:r w:rsidR="00EE3FA0" w:rsidRPr="00945755">
        <w:rPr>
          <w:rFonts w:cstheme="minorHAnsi"/>
          <w:szCs w:val="24"/>
          <w:u w:val="single"/>
        </w:rPr>
        <w:t>iPad-based</w:t>
      </w:r>
      <w:r w:rsidR="00A412F5" w:rsidRPr="00945755">
        <w:rPr>
          <w:rFonts w:cstheme="minorHAnsi"/>
          <w:szCs w:val="24"/>
          <w:u w:val="single"/>
        </w:rPr>
        <w:t xml:space="preserve"> </w:t>
      </w:r>
      <w:r w:rsidRPr="00945755">
        <w:rPr>
          <w:rFonts w:cstheme="minorHAnsi"/>
          <w:szCs w:val="24"/>
          <w:u w:val="single"/>
        </w:rPr>
        <w:t>visitor application</w:t>
      </w:r>
      <w:r w:rsidR="00F65D21" w:rsidRPr="00945755">
        <w:rPr>
          <w:rFonts w:cstheme="minorHAnsi"/>
          <w:szCs w:val="24"/>
          <w:u w:val="single"/>
        </w:rPr>
        <w:t xml:space="preserve"> (optional)</w:t>
      </w:r>
    </w:p>
    <w:p w14:paraId="588A329B" w14:textId="336F1FB2" w:rsidR="00F65D21" w:rsidRPr="00945755" w:rsidRDefault="00F65D21" w:rsidP="00A412F5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program can allow </w:t>
      </w:r>
      <w:r w:rsidR="00EE3FA0" w:rsidRPr="00945755">
        <w:rPr>
          <w:rFonts w:cstheme="minorHAnsi"/>
          <w:szCs w:val="24"/>
        </w:rPr>
        <w:t xml:space="preserve">the </w:t>
      </w:r>
      <w:r w:rsidRPr="00945755">
        <w:rPr>
          <w:rFonts w:cstheme="minorHAnsi"/>
          <w:szCs w:val="24"/>
        </w:rPr>
        <w:t>pre-registered user to scan their QR code for the confirmation</w:t>
      </w:r>
    </w:p>
    <w:p w14:paraId="032D4F4E" w14:textId="2D5AB24F" w:rsidR="00066731" w:rsidRPr="00945755" w:rsidRDefault="00F65D21" w:rsidP="00A412F5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 xml:space="preserve">The program </w:t>
      </w:r>
      <w:r w:rsidR="00B85213" w:rsidRPr="00945755">
        <w:rPr>
          <w:rFonts w:cstheme="minorHAnsi"/>
          <w:szCs w:val="24"/>
        </w:rPr>
        <w:t xml:space="preserve">for </w:t>
      </w:r>
      <w:r w:rsidR="00EE3FA0" w:rsidRPr="00945755">
        <w:rPr>
          <w:rFonts w:cstheme="minorHAnsi"/>
          <w:szCs w:val="24"/>
        </w:rPr>
        <w:t xml:space="preserve">the </w:t>
      </w:r>
      <w:r w:rsidR="00B85213" w:rsidRPr="00945755">
        <w:rPr>
          <w:rFonts w:cstheme="minorHAnsi"/>
          <w:szCs w:val="24"/>
        </w:rPr>
        <w:t xml:space="preserve">walk-in visitor to input the </w:t>
      </w:r>
      <w:r w:rsidR="00A412F5" w:rsidRPr="00945755">
        <w:rPr>
          <w:rFonts w:cstheme="minorHAnsi"/>
          <w:szCs w:val="24"/>
        </w:rPr>
        <w:t>visitor and host</w:t>
      </w:r>
      <w:r w:rsidR="00B85213" w:rsidRPr="00945755">
        <w:rPr>
          <w:rFonts w:cstheme="minorHAnsi"/>
          <w:szCs w:val="24"/>
        </w:rPr>
        <w:t xml:space="preserve"> information.</w:t>
      </w:r>
    </w:p>
    <w:p w14:paraId="2501EFEB" w14:textId="7A806522" w:rsidR="00A412F5" w:rsidRPr="00945755" w:rsidRDefault="00F65D21" w:rsidP="00A412F5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Operator can assign the building access rights to the visitor</w:t>
      </w:r>
      <w:r w:rsidR="00485DDC" w:rsidRPr="00945755">
        <w:rPr>
          <w:rFonts w:cstheme="minorHAnsi"/>
          <w:szCs w:val="24"/>
        </w:rPr>
        <w:t xml:space="preserve"> (</w:t>
      </w:r>
      <w:proofErr w:type="spellStart"/>
      <w:r w:rsidR="00485DDC" w:rsidRPr="00945755">
        <w:rPr>
          <w:rFonts w:cstheme="minorHAnsi"/>
          <w:szCs w:val="24"/>
        </w:rPr>
        <w:t>eg.</w:t>
      </w:r>
      <w:proofErr w:type="spellEnd"/>
      <w:r w:rsidR="00485DDC" w:rsidRPr="00945755">
        <w:rPr>
          <w:rFonts w:cstheme="minorHAnsi"/>
          <w:szCs w:val="24"/>
        </w:rPr>
        <w:t xml:space="preserve"> Toilet rooms </w:t>
      </w:r>
      <w:proofErr w:type="spellStart"/>
      <w:r w:rsidR="00485DDC" w:rsidRPr="00945755">
        <w:rPr>
          <w:rFonts w:cstheme="minorHAnsi"/>
          <w:szCs w:val="24"/>
        </w:rPr>
        <w:t>etc</w:t>
      </w:r>
      <w:proofErr w:type="spellEnd"/>
      <w:r w:rsidR="00485DDC" w:rsidRPr="00945755">
        <w:rPr>
          <w:rFonts w:cstheme="minorHAnsi"/>
          <w:szCs w:val="24"/>
        </w:rPr>
        <w:t>)</w:t>
      </w:r>
    </w:p>
    <w:p w14:paraId="446C34F2" w14:textId="50FC674D" w:rsidR="00F65D21" w:rsidRPr="00945755" w:rsidRDefault="00F65D21" w:rsidP="00A412F5">
      <w:pPr>
        <w:pStyle w:val="a9"/>
        <w:numPr>
          <w:ilvl w:val="1"/>
          <w:numId w:val="120"/>
        </w:numPr>
        <w:tabs>
          <w:tab w:val="left" w:pos="1134"/>
        </w:tabs>
        <w:ind w:leftChars="0"/>
        <w:jc w:val="both"/>
        <w:rPr>
          <w:rFonts w:cstheme="minorHAnsi"/>
          <w:szCs w:val="24"/>
        </w:rPr>
      </w:pPr>
      <w:r w:rsidRPr="00945755">
        <w:rPr>
          <w:rFonts w:cstheme="minorHAnsi"/>
          <w:szCs w:val="24"/>
        </w:rPr>
        <w:t>The program shall be integrated with the building’s turnstile, access control and the lift destination control system.</w:t>
      </w:r>
    </w:p>
    <w:p w14:paraId="7E13DC5F" w14:textId="2C831993" w:rsidR="0073280E" w:rsidRDefault="0073280E" w:rsidP="0073280E">
      <w:pPr>
        <w:tabs>
          <w:tab w:val="left" w:pos="1134"/>
        </w:tabs>
        <w:jc w:val="both"/>
        <w:rPr>
          <w:rFonts w:cstheme="minorHAnsi"/>
          <w:szCs w:val="24"/>
        </w:rPr>
      </w:pPr>
    </w:p>
    <w:p w14:paraId="3C78ED2D" w14:textId="062FA9D9" w:rsidR="00945755" w:rsidRPr="00945755" w:rsidRDefault="00945755" w:rsidP="00945755">
      <w:pPr>
        <w:rPr>
          <w:rFonts w:cstheme="minorHAnsi"/>
          <w:szCs w:val="24"/>
        </w:rPr>
      </w:pPr>
    </w:p>
    <w:p w14:paraId="6D939CC8" w14:textId="52F29247" w:rsidR="00945755" w:rsidRPr="00945755" w:rsidRDefault="00945755" w:rsidP="00945755">
      <w:pPr>
        <w:rPr>
          <w:rFonts w:cstheme="minorHAnsi"/>
          <w:szCs w:val="24"/>
        </w:rPr>
      </w:pPr>
    </w:p>
    <w:p w14:paraId="3EE27DBE" w14:textId="11FEB499" w:rsidR="00945755" w:rsidRPr="00945755" w:rsidRDefault="00945755" w:rsidP="00945755">
      <w:pPr>
        <w:rPr>
          <w:rFonts w:cstheme="minorHAnsi"/>
          <w:szCs w:val="24"/>
        </w:rPr>
      </w:pPr>
    </w:p>
    <w:p w14:paraId="73630B80" w14:textId="39BD1700" w:rsidR="00945755" w:rsidRDefault="00945755" w:rsidP="00945755">
      <w:pPr>
        <w:rPr>
          <w:rFonts w:cstheme="minorHAnsi"/>
          <w:szCs w:val="24"/>
        </w:rPr>
      </w:pPr>
    </w:p>
    <w:p w14:paraId="26282B40" w14:textId="6E0FFE54" w:rsidR="00945755" w:rsidRPr="00945755" w:rsidRDefault="00945755" w:rsidP="00945755">
      <w:pPr>
        <w:tabs>
          <w:tab w:val="left" w:pos="2205"/>
        </w:tabs>
        <w:rPr>
          <w:rFonts w:cstheme="minorHAnsi"/>
          <w:szCs w:val="24"/>
        </w:rPr>
      </w:pPr>
      <w:r>
        <w:rPr>
          <w:rFonts w:cstheme="minorHAnsi"/>
          <w:szCs w:val="24"/>
        </w:rPr>
        <w:tab/>
      </w:r>
    </w:p>
    <w:sectPr w:rsidR="00945755" w:rsidRPr="00945755" w:rsidSect="000946FF">
      <w:headerReference w:type="default" r:id="rId8"/>
      <w:pgSz w:w="11906" w:h="16838"/>
      <w:pgMar w:top="1701" w:right="1134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D6739" w14:textId="77777777" w:rsidR="006D41DE" w:rsidRDefault="006D41DE" w:rsidP="00B52857">
      <w:r>
        <w:separator/>
      </w:r>
    </w:p>
  </w:endnote>
  <w:endnote w:type="continuationSeparator" w:id="0">
    <w:p w14:paraId="093C71A0" w14:textId="77777777" w:rsidR="006D41DE" w:rsidRDefault="006D41DE" w:rsidP="00B52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9A658" w14:textId="77777777" w:rsidR="006D41DE" w:rsidRDefault="006D41DE" w:rsidP="00B52857">
      <w:r>
        <w:separator/>
      </w:r>
    </w:p>
  </w:footnote>
  <w:footnote w:type="continuationSeparator" w:id="0">
    <w:p w14:paraId="7B77119C" w14:textId="77777777" w:rsidR="006D41DE" w:rsidRDefault="006D41DE" w:rsidP="00B528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FA5B5" w14:textId="4FE62E3B" w:rsidR="006D41DE" w:rsidRDefault="006D41DE" w:rsidP="001E0112">
    <w:pPr>
      <w:ind w:left="240" w:hangingChars="100" w:hanging="240"/>
    </w:pPr>
    <w:r>
      <w:rPr>
        <w:noProof/>
      </w:rPr>
      <w:drawing>
        <wp:inline distT="0" distB="0" distL="0" distR="0" wp14:anchorId="5C7EED99" wp14:editId="0C6DFA93">
          <wp:extent cx="1638300" cy="250701"/>
          <wp:effectExtent l="0" t="0" r="0" b="0"/>
          <wp:docPr id="7" name="圖片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ACX logo &amp; sloga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2767" cy="2605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</w:r>
    <w:r w:rsidR="001E0112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ab/>
      <w:t xml:space="preserve"> </w:t>
    </w:r>
    <w:r w:rsidR="001E0112">
      <w:rPr>
        <w:rFonts w:ascii="Tahoma" w:hAnsi="Tahoma" w:cs="Tahoma"/>
        <w:color w:val="BFBFBF" w:themeColor="background1" w:themeShade="BF"/>
        <w:sz w:val="16"/>
        <w:szCs w:val="16"/>
      </w:rPr>
      <w:t xml:space="preserve">Page </w:t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fldChar w:fldCharType="begin"/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instrText xml:space="preserve"> PAGE </w:instrText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fldChar w:fldCharType="separate"/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t>1</w:t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fldChar w:fldCharType="end"/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t xml:space="preserve"> of </w:t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fldChar w:fldCharType="begin"/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instrText xml:space="preserve"> NUMPAGES </w:instrText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fldChar w:fldCharType="separate"/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t>5</w:t>
    </w:r>
    <w:r w:rsidR="001E0112">
      <w:rPr>
        <w:rStyle w:val="ad"/>
        <w:rFonts w:ascii="Tahoma" w:hAnsi="Tahoma" w:cs="Tahoma"/>
        <w:color w:val="BFBFBF" w:themeColor="background1" w:themeShade="BF"/>
        <w:sz w:val="16"/>
        <w:szCs w:val="16"/>
      </w:rPr>
      <w:fldChar w:fldCharType="end"/>
    </w:r>
  </w:p>
  <w:p w14:paraId="19F4C01C" w14:textId="77777777" w:rsidR="006D41DE" w:rsidRDefault="006D41DE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3293C5" wp14:editId="195BD984">
              <wp:simplePos x="0" y="0"/>
              <wp:positionH relativeFrom="column">
                <wp:posOffset>-51758</wp:posOffset>
              </wp:positionH>
              <wp:positionV relativeFrom="paragraph">
                <wp:posOffset>103146</wp:posOffset>
              </wp:positionV>
              <wp:extent cx="6115050" cy="0"/>
              <wp:effectExtent l="13335" t="8890" r="5715" b="10160"/>
              <wp:wrapNone/>
              <wp:docPr id="1" name="直線單箭頭接點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150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CD6F91" id="_x0000_t32" coordsize="21600,21600" o:spt="32" o:oned="t" path="m,l21600,21600e" filled="f">
              <v:path arrowok="t" fillok="f" o:connecttype="none"/>
              <o:lock v:ext="edit" shapetype="t"/>
            </v:shapetype>
            <v:shape id="直線單箭頭接點 1" o:spid="_x0000_s1026" type="#_x0000_t32" style="position:absolute;margin-left:-4.1pt;margin-top:8.1pt;width:481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" strokecolor="#7f7f7f [1612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078BA"/>
    <w:multiLevelType w:val="multilevel"/>
    <w:tmpl w:val="909E7B0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" w15:restartNumberingAfterBreak="0">
    <w:nsid w:val="03FD1D9B"/>
    <w:multiLevelType w:val="multilevel"/>
    <w:tmpl w:val="0568C010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2" w15:restartNumberingAfterBreak="0">
    <w:nsid w:val="047C3066"/>
    <w:multiLevelType w:val="multilevel"/>
    <w:tmpl w:val="DB9C7FB4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3" w15:restartNumberingAfterBreak="0">
    <w:nsid w:val="06337B52"/>
    <w:multiLevelType w:val="multilevel"/>
    <w:tmpl w:val="766C7FF0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4" w15:restartNumberingAfterBreak="0">
    <w:nsid w:val="091218A4"/>
    <w:multiLevelType w:val="multilevel"/>
    <w:tmpl w:val="0ECC1D40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5" w15:restartNumberingAfterBreak="0">
    <w:nsid w:val="09CE5C10"/>
    <w:multiLevelType w:val="multilevel"/>
    <w:tmpl w:val="322C2B0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6" w15:restartNumberingAfterBreak="0">
    <w:nsid w:val="0A115F6B"/>
    <w:multiLevelType w:val="multilevel"/>
    <w:tmpl w:val="BD34EB74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7" w15:restartNumberingAfterBreak="0">
    <w:nsid w:val="0C181FD7"/>
    <w:multiLevelType w:val="multilevel"/>
    <w:tmpl w:val="485436D0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8" w15:restartNumberingAfterBreak="0">
    <w:nsid w:val="0C246D9C"/>
    <w:multiLevelType w:val="multilevel"/>
    <w:tmpl w:val="6FD24A5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9" w15:restartNumberingAfterBreak="0">
    <w:nsid w:val="0C4450E2"/>
    <w:multiLevelType w:val="multilevel"/>
    <w:tmpl w:val="669E1E7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0" w15:restartNumberingAfterBreak="0">
    <w:nsid w:val="0CCB7496"/>
    <w:multiLevelType w:val="multilevel"/>
    <w:tmpl w:val="EF02C0A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1" w15:restartNumberingAfterBreak="0">
    <w:nsid w:val="0D5C391D"/>
    <w:multiLevelType w:val="multilevel"/>
    <w:tmpl w:val="93B2947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2" w15:restartNumberingAfterBreak="0">
    <w:nsid w:val="0D7F6F7B"/>
    <w:multiLevelType w:val="multilevel"/>
    <w:tmpl w:val="3B08FEEC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3" w15:restartNumberingAfterBreak="0">
    <w:nsid w:val="124E6F43"/>
    <w:multiLevelType w:val="multilevel"/>
    <w:tmpl w:val="5F1622E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4" w15:restartNumberingAfterBreak="0">
    <w:nsid w:val="153A18EF"/>
    <w:multiLevelType w:val="multilevel"/>
    <w:tmpl w:val="61FA2DC4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5" w15:restartNumberingAfterBreak="0">
    <w:nsid w:val="17AC47F5"/>
    <w:multiLevelType w:val="multilevel"/>
    <w:tmpl w:val="96B2BE5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6" w15:restartNumberingAfterBreak="0">
    <w:nsid w:val="17C77431"/>
    <w:multiLevelType w:val="multilevel"/>
    <w:tmpl w:val="B2D64D8E"/>
    <w:lvl w:ilvl="0">
      <w:start w:val="10"/>
      <w:numFmt w:val="decimal"/>
      <w:lvlText w:val="%1"/>
      <w:lvlJc w:val="left"/>
      <w:pPr>
        <w:ind w:left="600" w:hanging="600"/>
      </w:pPr>
      <w:rPr>
        <w:rFonts w:hint="default"/>
        <w:color w:val="010202"/>
      </w:rPr>
    </w:lvl>
    <w:lvl w:ilvl="1">
      <w:start w:val="1"/>
      <w:numFmt w:val="decimal"/>
      <w:lvlText w:val="%1.%2"/>
      <w:lvlJc w:val="left"/>
      <w:pPr>
        <w:ind w:left="671" w:hanging="600"/>
      </w:pPr>
      <w:rPr>
        <w:rFonts w:hint="default"/>
        <w:color w:val="010202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  <w:color w:val="010202"/>
      </w:rPr>
    </w:lvl>
    <w:lvl w:ilvl="3">
      <w:start w:val="1"/>
      <w:numFmt w:val="decimal"/>
      <w:lvlText w:val="%1.%2.%3.%4"/>
      <w:lvlJc w:val="left"/>
      <w:pPr>
        <w:ind w:left="933" w:hanging="720"/>
      </w:pPr>
      <w:rPr>
        <w:rFonts w:hint="default"/>
        <w:color w:val="010202"/>
      </w:rPr>
    </w:lvl>
    <w:lvl w:ilvl="4">
      <w:start w:val="1"/>
      <w:numFmt w:val="decimal"/>
      <w:lvlText w:val="%1.%2.%3.%4.%5"/>
      <w:lvlJc w:val="left"/>
      <w:pPr>
        <w:ind w:left="1364" w:hanging="1080"/>
      </w:pPr>
      <w:rPr>
        <w:rFonts w:hint="default"/>
        <w:color w:val="010202"/>
      </w:rPr>
    </w:lvl>
    <w:lvl w:ilvl="5">
      <w:start w:val="1"/>
      <w:numFmt w:val="decimal"/>
      <w:lvlText w:val="%1.%2.%3.%4.%5.%6"/>
      <w:lvlJc w:val="left"/>
      <w:pPr>
        <w:ind w:left="1435" w:hanging="1080"/>
      </w:pPr>
      <w:rPr>
        <w:rFonts w:hint="default"/>
        <w:color w:val="010202"/>
      </w:rPr>
    </w:lvl>
    <w:lvl w:ilvl="6">
      <w:start w:val="1"/>
      <w:numFmt w:val="decimal"/>
      <w:lvlText w:val="%1.%2.%3.%4.%5.%6.%7"/>
      <w:lvlJc w:val="left"/>
      <w:pPr>
        <w:ind w:left="1866" w:hanging="1440"/>
      </w:pPr>
      <w:rPr>
        <w:rFonts w:hint="default"/>
        <w:color w:val="010202"/>
      </w:rPr>
    </w:lvl>
    <w:lvl w:ilvl="7">
      <w:start w:val="1"/>
      <w:numFmt w:val="decimal"/>
      <w:lvlText w:val="%1.%2.%3.%4.%5.%6.%7.%8"/>
      <w:lvlJc w:val="left"/>
      <w:pPr>
        <w:ind w:left="1937" w:hanging="1440"/>
      </w:pPr>
      <w:rPr>
        <w:rFonts w:hint="default"/>
        <w:color w:val="010202"/>
      </w:rPr>
    </w:lvl>
    <w:lvl w:ilvl="8">
      <w:start w:val="1"/>
      <w:numFmt w:val="decimal"/>
      <w:lvlText w:val="%1.%2.%3.%4.%5.%6.%7.%8.%9"/>
      <w:lvlJc w:val="left"/>
      <w:pPr>
        <w:ind w:left="2368" w:hanging="1800"/>
      </w:pPr>
      <w:rPr>
        <w:rFonts w:hint="default"/>
        <w:color w:val="010202"/>
      </w:rPr>
    </w:lvl>
  </w:abstractNum>
  <w:abstractNum w:abstractNumId="17" w15:restartNumberingAfterBreak="0">
    <w:nsid w:val="1B4F6C02"/>
    <w:multiLevelType w:val="multilevel"/>
    <w:tmpl w:val="B262E8E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8" w15:restartNumberingAfterBreak="0">
    <w:nsid w:val="1C5D63D0"/>
    <w:multiLevelType w:val="multilevel"/>
    <w:tmpl w:val="F3CA5570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9" w15:restartNumberingAfterBreak="0">
    <w:nsid w:val="1D297145"/>
    <w:multiLevelType w:val="multilevel"/>
    <w:tmpl w:val="64AEFBF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20" w15:restartNumberingAfterBreak="0">
    <w:nsid w:val="1D88253B"/>
    <w:multiLevelType w:val="multilevel"/>
    <w:tmpl w:val="1D86FD9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21" w15:restartNumberingAfterBreak="0">
    <w:nsid w:val="1E277D52"/>
    <w:multiLevelType w:val="multilevel"/>
    <w:tmpl w:val="FE9EAEDC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22" w15:restartNumberingAfterBreak="0">
    <w:nsid w:val="1F2A58EC"/>
    <w:multiLevelType w:val="multilevel"/>
    <w:tmpl w:val="5D9EE92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23" w15:restartNumberingAfterBreak="0">
    <w:nsid w:val="20965579"/>
    <w:multiLevelType w:val="multilevel"/>
    <w:tmpl w:val="8D383CF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24" w15:restartNumberingAfterBreak="0">
    <w:nsid w:val="212C4C30"/>
    <w:multiLevelType w:val="multilevel"/>
    <w:tmpl w:val="05F864C8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25" w15:restartNumberingAfterBreak="0">
    <w:nsid w:val="21A86EEE"/>
    <w:multiLevelType w:val="multilevel"/>
    <w:tmpl w:val="F362947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26" w15:restartNumberingAfterBreak="0">
    <w:nsid w:val="228749DA"/>
    <w:multiLevelType w:val="multilevel"/>
    <w:tmpl w:val="EA2E746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27" w15:restartNumberingAfterBreak="0">
    <w:nsid w:val="22E308E2"/>
    <w:multiLevelType w:val="multilevel"/>
    <w:tmpl w:val="EAA66FD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28" w15:restartNumberingAfterBreak="0">
    <w:nsid w:val="2596346E"/>
    <w:multiLevelType w:val="hybridMultilevel"/>
    <w:tmpl w:val="21BA54DA"/>
    <w:lvl w:ilvl="0" w:tplc="D9007272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266117E1"/>
    <w:multiLevelType w:val="multilevel"/>
    <w:tmpl w:val="9D789AC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30" w15:restartNumberingAfterBreak="0">
    <w:nsid w:val="26F13573"/>
    <w:multiLevelType w:val="hybridMultilevel"/>
    <w:tmpl w:val="55E45FEA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28C305F3"/>
    <w:multiLevelType w:val="hybridMultilevel"/>
    <w:tmpl w:val="EA42A6F6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29611F6A"/>
    <w:multiLevelType w:val="multilevel"/>
    <w:tmpl w:val="D3C8164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33" w15:restartNumberingAfterBreak="0">
    <w:nsid w:val="29BF3728"/>
    <w:multiLevelType w:val="multilevel"/>
    <w:tmpl w:val="52889FEC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34" w15:restartNumberingAfterBreak="0">
    <w:nsid w:val="29FC6590"/>
    <w:multiLevelType w:val="multilevel"/>
    <w:tmpl w:val="3B660704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35" w15:restartNumberingAfterBreak="0">
    <w:nsid w:val="2AB51F45"/>
    <w:multiLevelType w:val="multilevel"/>
    <w:tmpl w:val="AB02076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36" w15:restartNumberingAfterBreak="0">
    <w:nsid w:val="2C9A48E7"/>
    <w:multiLevelType w:val="multilevel"/>
    <w:tmpl w:val="F11EB1B8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37" w15:restartNumberingAfterBreak="0">
    <w:nsid w:val="2CFD22A3"/>
    <w:multiLevelType w:val="multilevel"/>
    <w:tmpl w:val="0DB88E4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67" w:hanging="567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2">
      <w:start w:val="1"/>
      <w:numFmt w:val="lowerRoman"/>
      <w:lvlText w:val="%3."/>
      <w:lvlJc w:val="right"/>
      <w:pPr>
        <w:ind w:left="851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38" w15:restartNumberingAfterBreak="0">
    <w:nsid w:val="2D7409C7"/>
    <w:multiLevelType w:val="multilevel"/>
    <w:tmpl w:val="9AAE6D7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39" w15:restartNumberingAfterBreak="0">
    <w:nsid w:val="2DEB3F94"/>
    <w:multiLevelType w:val="multilevel"/>
    <w:tmpl w:val="9236B0A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40" w15:restartNumberingAfterBreak="0">
    <w:nsid w:val="31181539"/>
    <w:multiLevelType w:val="multilevel"/>
    <w:tmpl w:val="9DE8548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41" w15:restartNumberingAfterBreak="0">
    <w:nsid w:val="314309FC"/>
    <w:multiLevelType w:val="multilevel"/>
    <w:tmpl w:val="90688B70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42" w15:restartNumberingAfterBreak="0">
    <w:nsid w:val="31DE5951"/>
    <w:multiLevelType w:val="multilevel"/>
    <w:tmpl w:val="8C38A4F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43" w15:restartNumberingAfterBreak="0">
    <w:nsid w:val="32DD04FC"/>
    <w:multiLevelType w:val="multilevel"/>
    <w:tmpl w:val="E01E835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44" w15:restartNumberingAfterBreak="0">
    <w:nsid w:val="33575893"/>
    <w:multiLevelType w:val="multilevel"/>
    <w:tmpl w:val="D852513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51" w:hanging="709"/>
      </w:p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45" w15:restartNumberingAfterBreak="0">
    <w:nsid w:val="33FF6DA6"/>
    <w:multiLevelType w:val="multilevel"/>
    <w:tmpl w:val="7B60731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46" w15:restartNumberingAfterBreak="0">
    <w:nsid w:val="365803F2"/>
    <w:multiLevelType w:val="hybridMultilevel"/>
    <w:tmpl w:val="2B4424AC"/>
    <w:lvl w:ilvl="0" w:tplc="D9007272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7" w15:restartNumberingAfterBreak="0">
    <w:nsid w:val="368D09EE"/>
    <w:multiLevelType w:val="multilevel"/>
    <w:tmpl w:val="3F8AF83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48" w15:restartNumberingAfterBreak="0">
    <w:nsid w:val="379222B0"/>
    <w:multiLevelType w:val="hybridMultilevel"/>
    <w:tmpl w:val="E82CA64E"/>
    <w:lvl w:ilvl="0" w:tplc="D9007272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9" w15:restartNumberingAfterBreak="0">
    <w:nsid w:val="380A0C8D"/>
    <w:multiLevelType w:val="multilevel"/>
    <w:tmpl w:val="5E508C5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51" w:hanging="709"/>
      </w:pPr>
    </w:lvl>
    <w:lvl w:ilvl="3">
      <w:start w:val="1"/>
      <w:numFmt w:val="lowerLetter"/>
      <w:lvlText w:val="%4."/>
      <w:lvlJc w:val="left"/>
      <w:pPr>
        <w:ind w:left="851" w:hanging="851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50" w15:restartNumberingAfterBreak="0">
    <w:nsid w:val="39CF6E5B"/>
    <w:multiLevelType w:val="multilevel"/>
    <w:tmpl w:val="0409001D"/>
    <w:lvl w:ilvl="0">
      <w:start w:val="1"/>
      <w:numFmt w:val="decimal"/>
      <w:lvlText w:val="%1"/>
      <w:lvlJc w:val="left"/>
      <w:pPr>
        <w:ind w:left="905" w:hanging="425"/>
      </w:pPr>
    </w:lvl>
    <w:lvl w:ilvl="1">
      <w:start w:val="1"/>
      <w:numFmt w:val="decimal"/>
      <w:lvlText w:val="%1.%2"/>
      <w:lvlJc w:val="left"/>
      <w:pPr>
        <w:ind w:left="1472" w:hanging="567"/>
      </w:pPr>
    </w:lvl>
    <w:lvl w:ilvl="2">
      <w:start w:val="1"/>
      <w:numFmt w:val="decimal"/>
      <w:lvlText w:val="%1.%2.%3"/>
      <w:lvlJc w:val="left"/>
      <w:pPr>
        <w:ind w:left="1898" w:hanging="567"/>
      </w:pPr>
    </w:lvl>
    <w:lvl w:ilvl="3">
      <w:start w:val="1"/>
      <w:numFmt w:val="decimal"/>
      <w:lvlText w:val="%1.%2.%3.%4"/>
      <w:lvlJc w:val="left"/>
      <w:pPr>
        <w:ind w:left="2464" w:hanging="708"/>
      </w:pPr>
    </w:lvl>
    <w:lvl w:ilvl="4">
      <w:start w:val="1"/>
      <w:numFmt w:val="decimal"/>
      <w:lvlText w:val="%1.%2.%3.%4.%5"/>
      <w:lvlJc w:val="left"/>
      <w:pPr>
        <w:ind w:left="3031" w:hanging="850"/>
      </w:pPr>
    </w:lvl>
    <w:lvl w:ilvl="5">
      <w:start w:val="1"/>
      <w:numFmt w:val="decimal"/>
      <w:lvlText w:val="%1.%2.%3.%4.%5.%6"/>
      <w:lvlJc w:val="left"/>
      <w:pPr>
        <w:ind w:left="3740" w:hanging="1134"/>
      </w:pPr>
    </w:lvl>
    <w:lvl w:ilvl="6">
      <w:start w:val="1"/>
      <w:numFmt w:val="decimal"/>
      <w:lvlText w:val="%1.%2.%3.%4.%5.%6.%7"/>
      <w:lvlJc w:val="left"/>
      <w:pPr>
        <w:ind w:left="4307" w:hanging="1276"/>
      </w:pPr>
    </w:lvl>
    <w:lvl w:ilvl="7">
      <w:start w:val="1"/>
      <w:numFmt w:val="decimal"/>
      <w:lvlText w:val="%1.%2.%3.%4.%5.%6.%7.%8"/>
      <w:lvlJc w:val="left"/>
      <w:pPr>
        <w:ind w:left="4874" w:hanging="1418"/>
      </w:pPr>
    </w:lvl>
    <w:lvl w:ilvl="8">
      <w:start w:val="1"/>
      <w:numFmt w:val="decimal"/>
      <w:lvlText w:val="%1.%2.%3.%4.%5.%6.%7.%8.%9"/>
      <w:lvlJc w:val="left"/>
      <w:pPr>
        <w:ind w:left="5582" w:hanging="1700"/>
      </w:pPr>
    </w:lvl>
  </w:abstractNum>
  <w:abstractNum w:abstractNumId="51" w15:restartNumberingAfterBreak="0">
    <w:nsid w:val="3A3706AE"/>
    <w:multiLevelType w:val="multilevel"/>
    <w:tmpl w:val="00480C0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52" w15:restartNumberingAfterBreak="0">
    <w:nsid w:val="3C05457C"/>
    <w:multiLevelType w:val="multilevel"/>
    <w:tmpl w:val="D50E11D0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53" w15:restartNumberingAfterBreak="0">
    <w:nsid w:val="3D0F3499"/>
    <w:multiLevelType w:val="multilevel"/>
    <w:tmpl w:val="3FDE726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54" w15:restartNumberingAfterBreak="0">
    <w:nsid w:val="3EEB768C"/>
    <w:multiLevelType w:val="multilevel"/>
    <w:tmpl w:val="5E902568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55" w15:restartNumberingAfterBreak="0">
    <w:nsid w:val="3F4E4C48"/>
    <w:multiLevelType w:val="multilevel"/>
    <w:tmpl w:val="34E0D678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56" w15:restartNumberingAfterBreak="0">
    <w:nsid w:val="4101021C"/>
    <w:multiLevelType w:val="multilevel"/>
    <w:tmpl w:val="37C62CA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57" w15:restartNumberingAfterBreak="0">
    <w:nsid w:val="424921FC"/>
    <w:multiLevelType w:val="multilevel"/>
    <w:tmpl w:val="0A1E8F3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58" w15:restartNumberingAfterBreak="0">
    <w:nsid w:val="42A57DF0"/>
    <w:multiLevelType w:val="multilevel"/>
    <w:tmpl w:val="647A3270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59" w15:restartNumberingAfterBreak="0">
    <w:nsid w:val="43A43040"/>
    <w:multiLevelType w:val="multilevel"/>
    <w:tmpl w:val="73B2D74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60" w15:restartNumberingAfterBreak="0">
    <w:nsid w:val="43AB3054"/>
    <w:multiLevelType w:val="hybridMultilevel"/>
    <w:tmpl w:val="A2E229A8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1" w15:restartNumberingAfterBreak="0">
    <w:nsid w:val="443200AD"/>
    <w:multiLevelType w:val="multilevel"/>
    <w:tmpl w:val="1EB8E00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62" w15:restartNumberingAfterBreak="0">
    <w:nsid w:val="44953B96"/>
    <w:multiLevelType w:val="multilevel"/>
    <w:tmpl w:val="646852E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63" w15:restartNumberingAfterBreak="0">
    <w:nsid w:val="44A35624"/>
    <w:multiLevelType w:val="hybridMultilevel"/>
    <w:tmpl w:val="ED184460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44FD5CA0"/>
    <w:multiLevelType w:val="multilevel"/>
    <w:tmpl w:val="4AA61708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65" w15:restartNumberingAfterBreak="0">
    <w:nsid w:val="46DF21D2"/>
    <w:multiLevelType w:val="multilevel"/>
    <w:tmpl w:val="7D9A102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66" w15:restartNumberingAfterBreak="0">
    <w:nsid w:val="490631D6"/>
    <w:multiLevelType w:val="multilevel"/>
    <w:tmpl w:val="3F702E2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67" w15:restartNumberingAfterBreak="0">
    <w:nsid w:val="499C23B2"/>
    <w:multiLevelType w:val="multilevel"/>
    <w:tmpl w:val="36084A6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68" w15:restartNumberingAfterBreak="0">
    <w:nsid w:val="4BDA31B0"/>
    <w:multiLevelType w:val="multilevel"/>
    <w:tmpl w:val="CC4064B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69" w15:restartNumberingAfterBreak="0">
    <w:nsid w:val="4DD35D82"/>
    <w:multiLevelType w:val="multilevel"/>
    <w:tmpl w:val="1B86451C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70" w15:restartNumberingAfterBreak="0">
    <w:nsid w:val="4DEC18BD"/>
    <w:multiLevelType w:val="multilevel"/>
    <w:tmpl w:val="87AA1B5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71" w15:restartNumberingAfterBreak="0">
    <w:nsid w:val="4ED44EB0"/>
    <w:multiLevelType w:val="multilevel"/>
    <w:tmpl w:val="F590544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72" w15:restartNumberingAfterBreak="0">
    <w:nsid w:val="4F177D07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3" w15:restartNumberingAfterBreak="0">
    <w:nsid w:val="50D542B0"/>
    <w:multiLevelType w:val="multilevel"/>
    <w:tmpl w:val="331C111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74" w15:restartNumberingAfterBreak="0">
    <w:nsid w:val="519C1F84"/>
    <w:multiLevelType w:val="multilevel"/>
    <w:tmpl w:val="7B9A330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75" w15:restartNumberingAfterBreak="0">
    <w:nsid w:val="53133AE6"/>
    <w:multiLevelType w:val="hybridMultilevel"/>
    <w:tmpl w:val="80B2A9B8"/>
    <w:lvl w:ilvl="0" w:tplc="D9007272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6" w15:restartNumberingAfterBreak="0">
    <w:nsid w:val="53ED7FEB"/>
    <w:multiLevelType w:val="multilevel"/>
    <w:tmpl w:val="793E9F08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77" w15:restartNumberingAfterBreak="0">
    <w:nsid w:val="559D30FC"/>
    <w:multiLevelType w:val="multilevel"/>
    <w:tmpl w:val="D7B85EC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78" w15:restartNumberingAfterBreak="0">
    <w:nsid w:val="55D63771"/>
    <w:multiLevelType w:val="multilevel"/>
    <w:tmpl w:val="41640D8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79" w15:restartNumberingAfterBreak="0">
    <w:nsid w:val="56402062"/>
    <w:multiLevelType w:val="multilevel"/>
    <w:tmpl w:val="26365684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80" w15:restartNumberingAfterBreak="0">
    <w:nsid w:val="56472E5F"/>
    <w:multiLevelType w:val="multilevel"/>
    <w:tmpl w:val="5B683C7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81" w15:restartNumberingAfterBreak="0">
    <w:nsid w:val="57F508FE"/>
    <w:multiLevelType w:val="multilevel"/>
    <w:tmpl w:val="761ECD0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82" w15:restartNumberingAfterBreak="0">
    <w:nsid w:val="588121A7"/>
    <w:multiLevelType w:val="hybridMultilevel"/>
    <w:tmpl w:val="75F48D24"/>
    <w:lvl w:ilvl="0" w:tplc="D9007272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3" w15:restartNumberingAfterBreak="0">
    <w:nsid w:val="58933509"/>
    <w:multiLevelType w:val="multilevel"/>
    <w:tmpl w:val="8D961410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84" w15:restartNumberingAfterBreak="0">
    <w:nsid w:val="5C80537C"/>
    <w:multiLevelType w:val="hybridMultilevel"/>
    <w:tmpl w:val="FC68C54C"/>
    <w:lvl w:ilvl="0" w:tplc="D9007272">
      <w:start w:val="1"/>
      <w:numFmt w:val="lowerLetter"/>
      <w:lvlText w:val="%1."/>
      <w:lvlJc w:val="left"/>
      <w:pPr>
        <w:ind w:left="1351" w:hanging="36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85" w15:restartNumberingAfterBreak="0">
    <w:nsid w:val="5D10029A"/>
    <w:multiLevelType w:val="multilevel"/>
    <w:tmpl w:val="FCE81B3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86" w15:restartNumberingAfterBreak="0">
    <w:nsid w:val="5DA25D98"/>
    <w:multiLevelType w:val="multilevel"/>
    <w:tmpl w:val="DA5A3D8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87" w15:restartNumberingAfterBreak="0">
    <w:nsid w:val="5FA74234"/>
    <w:multiLevelType w:val="multilevel"/>
    <w:tmpl w:val="0409001D"/>
    <w:styleLink w:val="ACXStandard"/>
    <w:lvl w:ilvl="0">
      <w:start w:val="1"/>
      <w:numFmt w:val="upperLetter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8" w15:restartNumberingAfterBreak="0">
    <w:nsid w:val="606967C5"/>
    <w:multiLevelType w:val="multilevel"/>
    <w:tmpl w:val="960CE0F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89" w15:restartNumberingAfterBreak="0">
    <w:nsid w:val="60782B80"/>
    <w:multiLevelType w:val="multilevel"/>
    <w:tmpl w:val="06264414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90" w15:restartNumberingAfterBreak="0">
    <w:nsid w:val="611243A4"/>
    <w:multiLevelType w:val="hybridMultilevel"/>
    <w:tmpl w:val="345655BA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  <w:color w:val="010202"/>
        <w:spacing w:val="-1"/>
        <w:w w:val="99"/>
        <w:sz w:val="20"/>
        <w:szCs w:val="2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1" w15:restartNumberingAfterBreak="0">
    <w:nsid w:val="62B45626"/>
    <w:multiLevelType w:val="multilevel"/>
    <w:tmpl w:val="6972D8F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92" w15:restartNumberingAfterBreak="0">
    <w:nsid w:val="630629D2"/>
    <w:multiLevelType w:val="multilevel"/>
    <w:tmpl w:val="38DCA124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93" w15:restartNumberingAfterBreak="0">
    <w:nsid w:val="631579E8"/>
    <w:multiLevelType w:val="multilevel"/>
    <w:tmpl w:val="0B02AF2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94" w15:restartNumberingAfterBreak="0">
    <w:nsid w:val="631B5D08"/>
    <w:multiLevelType w:val="multilevel"/>
    <w:tmpl w:val="A2A88EDC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95" w15:restartNumberingAfterBreak="0">
    <w:nsid w:val="649C04F1"/>
    <w:multiLevelType w:val="multilevel"/>
    <w:tmpl w:val="8CFE77B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96" w15:restartNumberingAfterBreak="0">
    <w:nsid w:val="667F5580"/>
    <w:multiLevelType w:val="multilevel"/>
    <w:tmpl w:val="88F8F5B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97" w15:restartNumberingAfterBreak="0">
    <w:nsid w:val="66F76EC9"/>
    <w:multiLevelType w:val="hybridMultilevel"/>
    <w:tmpl w:val="DCBCBB1C"/>
    <w:lvl w:ilvl="0" w:tplc="D9007272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8" w15:restartNumberingAfterBreak="0">
    <w:nsid w:val="67B1332F"/>
    <w:multiLevelType w:val="hybridMultilevel"/>
    <w:tmpl w:val="9E860D6A"/>
    <w:lvl w:ilvl="0" w:tplc="D9007272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9" w15:restartNumberingAfterBreak="0">
    <w:nsid w:val="6816688A"/>
    <w:multiLevelType w:val="multilevel"/>
    <w:tmpl w:val="C39CBC98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00" w15:restartNumberingAfterBreak="0">
    <w:nsid w:val="681A6DA5"/>
    <w:multiLevelType w:val="hybridMultilevel"/>
    <w:tmpl w:val="53F419C0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1" w15:restartNumberingAfterBreak="0">
    <w:nsid w:val="691B73EE"/>
    <w:multiLevelType w:val="multilevel"/>
    <w:tmpl w:val="7B5E4AB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02" w15:restartNumberingAfterBreak="0">
    <w:nsid w:val="6A1A2C51"/>
    <w:multiLevelType w:val="multilevel"/>
    <w:tmpl w:val="D0F00350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03" w15:restartNumberingAfterBreak="0">
    <w:nsid w:val="6C013E6E"/>
    <w:multiLevelType w:val="multilevel"/>
    <w:tmpl w:val="6012055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04" w15:restartNumberingAfterBreak="0">
    <w:nsid w:val="6DCB6595"/>
    <w:multiLevelType w:val="multilevel"/>
    <w:tmpl w:val="ADE8291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05" w15:restartNumberingAfterBreak="0">
    <w:nsid w:val="6E796CC9"/>
    <w:multiLevelType w:val="multilevel"/>
    <w:tmpl w:val="2F648AB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06" w15:restartNumberingAfterBreak="0">
    <w:nsid w:val="6ED07A34"/>
    <w:multiLevelType w:val="multilevel"/>
    <w:tmpl w:val="BF02677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107" w15:restartNumberingAfterBreak="0">
    <w:nsid w:val="6F682CC3"/>
    <w:multiLevelType w:val="multilevel"/>
    <w:tmpl w:val="DF60F84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08" w15:restartNumberingAfterBreak="0">
    <w:nsid w:val="713302F6"/>
    <w:multiLevelType w:val="multilevel"/>
    <w:tmpl w:val="936616C2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09" w15:restartNumberingAfterBreak="0">
    <w:nsid w:val="74BE68E4"/>
    <w:multiLevelType w:val="multilevel"/>
    <w:tmpl w:val="9DCC481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10" w15:restartNumberingAfterBreak="0">
    <w:nsid w:val="760318F2"/>
    <w:multiLevelType w:val="hybridMultilevel"/>
    <w:tmpl w:val="458A4518"/>
    <w:lvl w:ilvl="0" w:tplc="D9007272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1" w15:restartNumberingAfterBreak="0">
    <w:nsid w:val="76F97334"/>
    <w:multiLevelType w:val="multilevel"/>
    <w:tmpl w:val="B0983B18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12" w15:restartNumberingAfterBreak="0">
    <w:nsid w:val="774E2C8F"/>
    <w:multiLevelType w:val="multilevel"/>
    <w:tmpl w:val="316EBC6C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13" w15:restartNumberingAfterBreak="0">
    <w:nsid w:val="77B70C2D"/>
    <w:multiLevelType w:val="hybridMultilevel"/>
    <w:tmpl w:val="B268F750"/>
    <w:lvl w:ilvl="0" w:tplc="D9007272">
      <w:start w:val="1"/>
      <w:numFmt w:val="lowerLetter"/>
      <w:lvlText w:val="%1."/>
      <w:lvlJc w:val="left"/>
      <w:pPr>
        <w:ind w:left="96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B">
      <w:start w:val="1"/>
      <w:numFmt w:val="lowerRoman"/>
      <w:lvlText w:val="%2."/>
      <w:lvlJc w:val="righ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4" w15:restartNumberingAfterBreak="0">
    <w:nsid w:val="77B81F19"/>
    <w:multiLevelType w:val="multilevel"/>
    <w:tmpl w:val="81806F9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851" w:hanging="709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851" w:hanging="851"/>
      </w:pPr>
      <w:rPr>
        <w:rFonts w:asciiTheme="minorHAnsi" w:eastAsiaTheme="minorEastAsia" w:hAnsiTheme="minorHAnsi" w:cstheme="minorHAnsi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115" w15:restartNumberingAfterBreak="0">
    <w:nsid w:val="77F83974"/>
    <w:multiLevelType w:val="multilevel"/>
    <w:tmpl w:val="AC8269C8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16" w15:restartNumberingAfterBreak="0">
    <w:nsid w:val="7CB87CCE"/>
    <w:multiLevelType w:val="multilevel"/>
    <w:tmpl w:val="9DA89CA4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17" w15:restartNumberingAfterBreak="0">
    <w:nsid w:val="7CED6EE5"/>
    <w:multiLevelType w:val="multilevel"/>
    <w:tmpl w:val="1666B37E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18" w15:restartNumberingAfterBreak="0">
    <w:nsid w:val="7CFA5222"/>
    <w:multiLevelType w:val="multilevel"/>
    <w:tmpl w:val="304E9536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205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19" w15:restartNumberingAfterBreak="0">
    <w:nsid w:val="7D7A0BC8"/>
    <w:multiLevelType w:val="multilevel"/>
    <w:tmpl w:val="42287C1A"/>
    <w:lvl w:ilvl="0">
      <w:start w:val="1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60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710" w:hanging="72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3">
      <w:start w:val="1"/>
      <w:numFmt w:val="lowerRoman"/>
      <w:lvlText w:val="%4."/>
      <w:lvlJc w:val="left"/>
      <w:pPr>
        <w:ind w:left="2205" w:hanging="720"/>
      </w:pPr>
      <w:rPr>
        <w:rFonts w:asciiTheme="minorHAnsi" w:eastAsiaTheme="minorEastAsia" w:hAnsiTheme="minorHAnsi" w:cstheme="minorHAnsi"/>
      </w:rPr>
    </w:lvl>
    <w:lvl w:ilvl="4">
      <w:start w:val="1"/>
      <w:numFmt w:val="lowerRoman"/>
      <w:lvlText w:val="%5."/>
      <w:lvlJc w:val="right"/>
      <w:pPr>
        <w:ind w:left="3060" w:hanging="1080"/>
      </w:pPr>
      <w:rPr>
        <w:rFonts w:hint="default"/>
      </w:rPr>
    </w:lvl>
    <w:lvl w:ilvl="5">
      <w:start w:val="1"/>
      <w:numFmt w:val="decimal"/>
      <w:lvlText w:val="(%6)"/>
      <w:lvlJc w:val="left"/>
      <w:pPr>
        <w:ind w:left="3555" w:hanging="1080"/>
      </w:pPr>
      <w:rPr>
        <w:rFonts w:asciiTheme="minorHAnsi" w:eastAsiaTheme="minorEastAsia" w:hAnsiTheme="minorHAnsi" w:cstheme="minorHAnsi"/>
      </w:rPr>
    </w:lvl>
    <w:lvl w:ilvl="6">
      <w:start w:val="1"/>
      <w:numFmt w:val="decimal"/>
      <w:lvlText w:val="%1.%2.%3.%4.%5.%6.%7"/>
      <w:lvlJc w:val="left"/>
      <w:pPr>
        <w:ind w:left="4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120" w15:restartNumberingAfterBreak="0">
    <w:nsid w:val="7E9F622D"/>
    <w:multiLevelType w:val="hybridMultilevel"/>
    <w:tmpl w:val="240C6CDE"/>
    <w:lvl w:ilvl="0" w:tplc="D9007272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1" w15:restartNumberingAfterBreak="0">
    <w:nsid w:val="7EEB49C2"/>
    <w:multiLevelType w:val="hybridMultilevel"/>
    <w:tmpl w:val="BDC241E2"/>
    <w:lvl w:ilvl="0" w:tplc="D9007272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79468942">
    <w:abstractNumId w:val="44"/>
  </w:num>
  <w:num w:numId="2" w16cid:durableId="623584805">
    <w:abstractNumId w:val="87"/>
  </w:num>
  <w:num w:numId="3" w16cid:durableId="454373117">
    <w:abstractNumId w:val="16"/>
  </w:num>
  <w:num w:numId="4" w16cid:durableId="1177111085">
    <w:abstractNumId w:val="101"/>
  </w:num>
  <w:num w:numId="5" w16cid:durableId="586160530">
    <w:abstractNumId w:val="97"/>
  </w:num>
  <w:num w:numId="6" w16cid:durableId="1645088386">
    <w:abstractNumId w:val="5"/>
  </w:num>
  <w:num w:numId="7" w16cid:durableId="401413840">
    <w:abstractNumId w:val="60"/>
  </w:num>
  <w:num w:numId="8" w16cid:durableId="1430931982">
    <w:abstractNumId w:val="100"/>
  </w:num>
  <w:num w:numId="9" w16cid:durableId="88433018">
    <w:abstractNumId w:val="63"/>
  </w:num>
  <w:num w:numId="10" w16cid:durableId="865947799">
    <w:abstractNumId w:val="30"/>
  </w:num>
  <w:num w:numId="11" w16cid:durableId="1469588359">
    <w:abstractNumId w:val="31"/>
  </w:num>
  <w:num w:numId="12" w16cid:durableId="901600769">
    <w:abstractNumId w:val="62"/>
  </w:num>
  <w:num w:numId="13" w16cid:durableId="2043362096">
    <w:abstractNumId w:val="96"/>
  </w:num>
  <w:num w:numId="14" w16cid:durableId="1656450399">
    <w:abstractNumId w:val="92"/>
  </w:num>
  <w:num w:numId="15" w16cid:durableId="1017266901">
    <w:abstractNumId w:val="27"/>
  </w:num>
  <w:num w:numId="16" w16cid:durableId="1867254047">
    <w:abstractNumId w:val="104"/>
  </w:num>
  <w:num w:numId="17" w16cid:durableId="598486229">
    <w:abstractNumId w:val="34"/>
  </w:num>
  <w:num w:numId="18" w16cid:durableId="362706152">
    <w:abstractNumId w:val="22"/>
  </w:num>
  <w:num w:numId="19" w16cid:durableId="78017312">
    <w:abstractNumId w:val="82"/>
  </w:num>
  <w:num w:numId="20" w16cid:durableId="376243252">
    <w:abstractNumId w:val="68"/>
  </w:num>
  <w:num w:numId="21" w16cid:durableId="242305089">
    <w:abstractNumId w:val="86"/>
  </w:num>
  <w:num w:numId="22" w16cid:durableId="1536502229">
    <w:abstractNumId w:val="46"/>
  </w:num>
  <w:num w:numId="23" w16cid:durableId="836925162">
    <w:abstractNumId w:val="48"/>
  </w:num>
  <w:num w:numId="24" w16cid:durableId="136606476">
    <w:abstractNumId w:val="107"/>
  </w:num>
  <w:num w:numId="25" w16cid:durableId="1482192839">
    <w:abstractNumId w:val="99"/>
  </w:num>
  <w:num w:numId="26" w16cid:durableId="2001351527">
    <w:abstractNumId w:val="7"/>
  </w:num>
  <w:num w:numId="27" w16cid:durableId="1941252488">
    <w:abstractNumId w:val="110"/>
  </w:num>
  <w:num w:numId="28" w16cid:durableId="493910526">
    <w:abstractNumId w:val="103"/>
  </w:num>
  <w:num w:numId="29" w16cid:durableId="1062673142">
    <w:abstractNumId w:val="19"/>
  </w:num>
  <w:num w:numId="30" w16cid:durableId="2143184552">
    <w:abstractNumId w:val="79"/>
  </w:num>
  <w:num w:numId="31" w16cid:durableId="1381631301">
    <w:abstractNumId w:val="66"/>
  </w:num>
  <w:num w:numId="32" w16cid:durableId="1056775854">
    <w:abstractNumId w:val="53"/>
  </w:num>
  <w:num w:numId="33" w16cid:durableId="696927613">
    <w:abstractNumId w:val="8"/>
  </w:num>
  <w:num w:numId="34" w16cid:durableId="2022735712">
    <w:abstractNumId w:val="81"/>
  </w:num>
  <w:num w:numId="35" w16cid:durableId="1760784526">
    <w:abstractNumId w:val="20"/>
  </w:num>
  <w:num w:numId="36" w16cid:durableId="1774780842">
    <w:abstractNumId w:val="51"/>
  </w:num>
  <w:num w:numId="37" w16cid:durableId="1085876507">
    <w:abstractNumId w:val="80"/>
  </w:num>
  <w:num w:numId="38" w16cid:durableId="558631114">
    <w:abstractNumId w:val="77"/>
  </w:num>
  <w:num w:numId="39" w16cid:durableId="87121036">
    <w:abstractNumId w:val="47"/>
  </w:num>
  <w:num w:numId="40" w16cid:durableId="693844672">
    <w:abstractNumId w:val="76"/>
  </w:num>
  <w:num w:numId="41" w16cid:durableId="1386835279">
    <w:abstractNumId w:val="55"/>
  </w:num>
  <w:num w:numId="42" w16cid:durableId="990870960">
    <w:abstractNumId w:val="41"/>
  </w:num>
  <w:num w:numId="43" w16cid:durableId="1211697024">
    <w:abstractNumId w:val="71"/>
  </w:num>
  <w:num w:numId="44" w16cid:durableId="1099520733">
    <w:abstractNumId w:val="105"/>
  </w:num>
  <w:num w:numId="45" w16cid:durableId="803930713">
    <w:abstractNumId w:val="12"/>
  </w:num>
  <w:num w:numId="46" w16cid:durableId="1133137833">
    <w:abstractNumId w:val="18"/>
  </w:num>
  <w:num w:numId="47" w16cid:durableId="1536458204">
    <w:abstractNumId w:val="24"/>
  </w:num>
  <w:num w:numId="48" w16cid:durableId="944657343">
    <w:abstractNumId w:val="0"/>
  </w:num>
  <w:num w:numId="49" w16cid:durableId="466552878">
    <w:abstractNumId w:val="3"/>
  </w:num>
  <w:num w:numId="50" w16cid:durableId="1122963868">
    <w:abstractNumId w:val="65"/>
  </w:num>
  <w:num w:numId="51" w16cid:durableId="471363113">
    <w:abstractNumId w:val="4"/>
  </w:num>
  <w:num w:numId="52" w16cid:durableId="374934606">
    <w:abstractNumId w:val="111"/>
  </w:num>
  <w:num w:numId="53" w16cid:durableId="816847035">
    <w:abstractNumId w:val="83"/>
  </w:num>
  <w:num w:numId="54" w16cid:durableId="137917782">
    <w:abstractNumId w:val="95"/>
  </w:num>
  <w:num w:numId="55" w16cid:durableId="537861250">
    <w:abstractNumId w:val="108"/>
  </w:num>
  <w:num w:numId="56" w16cid:durableId="1940524093">
    <w:abstractNumId w:val="94"/>
  </w:num>
  <w:num w:numId="57" w16cid:durableId="93407563">
    <w:abstractNumId w:val="121"/>
  </w:num>
  <w:num w:numId="58" w16cid:durableId="266233847">
    <w:abstractNumId w:val="59"/>
  </w:num>
  <w:num w:numId="59" w16cid:durableId="712727870">
    <w:abstractNumId w:val="28"/>
  </w:num>
  <w:num w:numId="60" w16cid:durableId="1052462015">
    <w:abstractNumId w:val="89"/>
  </w:num>
  <w:num w:numId="61" w16cid:durableId="974913584">
    <w:abstractNumId w:val="26"/>
  </w:num>
  <w:num w:numId="62" w16cid:durableId="1091509436">
    <w:abstractNumId w:val="42"/>
  </w:num>
  <w:num w:numId="63" w16cid:durableId="1202747691">
    <w:abstractNumId w:val="54"/>
  </w:num>
  <w:num w:numId="64" w16cid:durableId="1573127230">
    <w:abstractNumId w:val="58"/>
  </w:num>
  <w:num w:numId="65" w16cid:durableId="786505241">
    <w:abstractNumId w:val="91"/>
  </w:num>
  <w:num w:numId="66" w16cid:durableId="1709646148">
    <w:abstractNumId w:val="36"/>
  </w:num>
  <w:num w:numId="67" w16cid:durableId="283849269">
    <w:abstractNumId w:val="57"/>
  </w:num>
  <w:num w:numId="68" w16cid:durableId="1553686117">
    <w:abstractNumId w:val="69"/>
  </w:num>
  <w:num w:numId="69" w16cid:durableId="552889472">
    <w:abstractNumId w:val="13"/>
  </w:num>
  <w:num w:numId="70" w16cid:durableId="811022095">
    <w:abstractNumId w:val="61"/>
  </w:num>
  <w:num w:numId="71" w16cid:durableId="1927423553">
    <w:abstractNumId w:val="14"/>
  </w:num>
  <w:num w:numId="72" w16cid:durableId="256180322">
    <w:abstractNumId w:val="2"/>
  </w:num>
  <w:num w:numId="73" w16cid:durableId="1994673332">
    <w:abstractNumId w:val="67"/>
  </w:num>
  <w:num w:numId="74" w16cid:durableId="1796288767">
    <w:abstractNumId w:val="109"/>
  </w:num>
  <w:num w:numId="75" w16cid:durableId="1224873631">
    <w:abstractNumId w:val="52"/>
  </w:num>
  <w:num w:numId="76" w16cid:durableId="1355303504">
    <w:abstractNumId w:val="11"/>
  </w:num>
  <w:num w:numId="77" w16cid:durableId="1705136925">
    <w:abstractNumId w:val="116"/>
  </w:num>
  <w:num w:numId="78" w16cid:durableId="1906253613">
    <w:abstractNumId w:val="32"/>
  </w:num>
  <w:num w:numId="79" w16cid:durableId="549078393">
    <w:abstractNumId w:val="38"/>
  </w:num>
  <w:num w:numId="80" w16cid:durableId="1392533530">
    <w:abstractNumId w:val="118"/>
  </w:num>
  <w:num w:numId="81" w16cid:durableId="1239099249">
    <w:abstractNumId w:val="102"/>
  </w:num>
  <w:num w:numId="82" w16cid:durableId="555317843">
    <w:abstractNumId w:val="119"/>
  </w:num>
  <w:num w:numId="83" w16cid:durableId="1308589947">
    <w:abstractNumId w:val="1"/>
  </w:num>
  <w:num w:numId="84" w16cid:durableId="1875574987">
    <w:abstractNumId w:val="21"/>
  </w:num>
  <w:num w:numId="85" w16cid:durableId="1179125358">
    <w:abstractNumId w:val="115"/>
  </w:num>
  <w:num w:numId="86" w16cid:durableId="1128429428">
    <w:abstractNumId w:val="6"/>
  </w:num>
  <w:num w:numId="87" w16cid:durableId="271015836">
    <w:abstractNumId w:val="88"/>
  </w:num>
  <w:num w:numId="88" w16cid:durableId="1833718700">
    <w:abstractNumId w:val="117"/>
  </w:num>
  <w:num w:numId="89" w16cid:durableId="1052730450">
    <w:abstractNumId w:val="43"/>
  </w:num>
  <w:num w:numId="90" w16cid:durableId="412287669">
    <w:abstractNumId w:val="10"/>
  </w:num>
  <w:num w:numId="91" w16cid:durableId="678850034">
    <w:abstractNumId w:val="9"/>
  </w:num>
  <w:num w:numId="92" w16cid:durableId="142047216">
    <w:abstractNumId w:val="17"/>
  </w:num>
  <w:num w:numId="93" w16cid:durableId="595602976">
    <w:abstractNumId w:val="73"/>
  </w:num>
  <w:num w:numId="94" w16cid:durableId="391588763">
    <w:abstractNumId w:val="23"/>
  </w:num>
  <w:num w:numId="95" w16cid:durableId="358824080">
    <w:abstractNumId w:val="75"/>
  </w:num>
  <w:num w:numId="96" w16cid:durableId="941914641">
    <w:abstractNumId w:val="98"/>
  </w:num>
  <w:num w:numId="97" w16cid:durableId="127554673">
    <w:abstractNumId w:val="112"/>
  </w:num>
  <w:num w:numId="98" w16cid:durableId="1409885907">
    <w:abstractNumId w:val="93"/>
  </w:num>
  <w:num w:numId="99" w16cid:durableId="1903170671">
    <w:abstractNumId w:val="120"/>
  </w:num>
  <w:num w:numId="100" w16cid:durableId="1970627297">
    <w:abstractNumId w:val="45"/>
  </w:num>
  <w:num w:numId="101" w16cid:durableId="846333173">
    <w:abstractNumId w:val="64"/>
  </w:num>
  <w:num w:numId="102" w16cid:durableId="183180036">
    <w:abstractNumId w:val="15"/>
  </w:num>
  <w:num w:numId="103" w16cid:durableId="276838709">
    <w:abstractNumId w:val="49"/>
  </w:num>
  <w:num w:numId="104" w16cid:durableId="1326326312">
    <w:abstractNumId w:val="25"/>
  </w:num>
  <w:num w:numId="105" w16cid:durableId="1168911370">
    <w:abstractNumId w:val="37"/>
  </w:num>
  <w:num w:numId="106" w16cid:durableId="1047071250">
    <w:abstractNumId w:val="29"/>
  </w:num>
  <w:num w:numId="107" w16cid:durableId="1859470186">
    <w:abstractNumId w:val="40"/>
  </w:num>
  <w:num w:numId="108" w16cid:durableId="1060597773">
    <w:abstractNumId w:val="33"/>
  </w:num>
  <w:num w:numId="109" w16cid:durableId="595600284">
    <w:abstractNumId w:val="114"/>
  </w:num>
  <w:num w:numId="110" w16cid:durableId="1768840282">
    <w:abstractNumId w:val="39"/>
  </w:num>
  <w:num w:numId="111" w16cid:durableId="1560823369">
    <w:abstractNumId w:val="78"/>
  </w:num>
  <w:num w:numId="112" w16cid:durableId="952908720">
    <w:abstractNumId w:val="56"/>
  </w:num>
  <w:num w:numId="113" w16cid:durableId="1121460686">
    <w:abstractNumId w:val="70"/>
  </w:num>
  <w:num w:numId="114" w16cid:durableId="1127747758">
    <w:abstractNumId w:val="35"/>
  </w:num>
  <w:num w:numId="115" w16cid:durableId="8989392">
    <w:abstractNumId w:val="106"/>
  </w:num>
  <w:num w:numId="116" w16cid:durableId="579994553">
    <w:abstractNumId w:val="85"/>
  </w:num>
  <w:num w:numId="117" w16cid:durableId="1761026967">
    <w:abstractNumId w:val="74"/>
  </w:num>
  <w:num w:numId="118" w16cid:durableId="1565943371">
    <w:abstractNumId w:val="84"/>
  </w:num>
  <w:num w:numId="119" w16cid:durableId="1485320006">
    <w:abstractNumId w:val="90"/>
  </w:num>
  <w:num w:numId="120" w16cid:durableId="636297439">
    <w:abstractNumId w:val="72"/>
  </w:num>
  <w:num w:numId="121" w16cid:durableId="1604146727">
    <w:abstractNumId w:val="50"/>
  </w:num>
  <w:num w:numId="122" w16cid:durableId="1677537085">
    <w:abstractNumId w:val="113"/>
  </w:num>
  <w:numIdMacAtCleanup w:val="1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sjS3MLIEMs0tLZR0lIJTi4sz8/NACgxrASt4A68sAAAA"/>
  </w:docVars>
  <w:rsids>
    <w:rsidRoot w:val="00B52857"/>
    <w:rsid w:val="00030841"/>
    <w:rsid w:val="000544A4"/>
    <w:rsid w:val="00066731"/>
    <w:rsid w:val="0007268D"/>
    <w:rsid w:val="000946FF"/>
    <w:rsid w:val="00096B78"/>
    <w:rsid w:val="000C0322"/>
    <w:rsid w:val="000D3A14"/>
    <w:rsid w:val="00101D29"/>
    <w:rsid w:val="001947DE"/>
    <w:rsid w:val="001A18DF"/>
    <w:rsid w:val="001B23D3"/>
    <w:rsid w:val="001B7E88"/>
    <w:rsid w:val="001E0112"/>
    <w:rsid w:val="001E2A9A"/>
    <w:rsid w:val="001F4699"/>
    <w:rsid w:val="001F4C0E"/>
    <w:rsid w:val="0023057A"/>
    <w:rsid w:val="0025399C"/>
    <w:rsid w:val="0026311B"/>
    <w:rsid w:val="002B5C23"/>
    <w:rsid w:val="002D1974"/>
    <w:rsid w:val="0032183E"/>
    <w:rsid w:val="0033020D"/>
    <w:rsid w:val="003609B3"/>
    <w:rsid w:val="0038662B"/>
    <w:rsid w:val="0039753A"/>
    <w:rsid w:val="003B3684"/>
    <w:rsid w:val="003D238C"/>
    <w:rsid w:val="00403A55"/>
    <w:rsid w:val="00413104"/>
    <w:rsid w:val="0043358B"/>
    <w:rsid w:val="00485DDC"/>
    <w:rsid w:val="004B19EF"/>
    <w:rsid w:val="004B50DE"/>
    <w:rsid w:val="004C4F5D"/>
    <w:rsid w:val="004D100E"/>
    <w:rsid w:val="004D3A3B"/>
    <w:rsid w:val="004E74F9"/>
    <w:rsid w:val="004F078D"/>
    <w:rsid w:val="005138F4"/>
    <w:rsid w:val="00530FC3"/>
    <w:rsid w:val="00546527"/>
    <w:rsid w:val="00560FB5"/>
    <w:rsid w:val="005C2292"/>
    <w:rsid w:val="006376BE"/>
    <w:rsid w:val="00671500"/>
    <w:rsid w:val="006D41DE"/>
    <w:rsid w:val="007216FE"/>
    <w:rsid w:val="0073280E"/>
    <w:rsid w:val="00734800"/>
    <w:rsid w:val="00746A55"/>
    <w:rsid w:val="007A744A"/>
    <w:rsid w:val="007B337A"/>
    <w:rsid w:val="0082431E"/>
    <w:rsid w:val="00872FCC"/>
    <w:rsid w:val="00942BDC"/>
    <w:rsid w:val="00945755"/>
    <w:rsid w:val="00962B6C"/>
    <w:rsid w:val="009D4F3C"/>
    <w:rsid w:val="00A412F5"/>
    <w:rsid w:val="00A97721"/>
    <w:rsid w:val="00AD5A9B"/>
    <w:rsid w:val="00AD63E4"/>
    <w:rsid w:val="00AF250C"/>
    <w:rsid w:val="00B0453F"/>
    <w:rsid w:val="00B05097"/>
    <w:rsid w:val="00B25E73"/>
    <w:rsid w:val="00B305E2"/>
    <w:rsid w:val="00B43B9B"/>
    <w:rsid w:val="00B45B76"/>
    <w:rsid w:val="00B52857"/>
    <w:rsid w:val="00B604B9"/>
    <w:rsid w:val="00B72624"/>
    <w:rsid w:val="00B85213"/>
    <w:rsid w:val="00B9336F"/>
    <w:rsid w:val="00BA12F3"/>
    <w:rsid w:val="00BB0FBD"/>
    <w:rsid w:val="00BB77F1"/>
    <w:rsid w:val="00BD4057"/>
    <w:rsid w:val="00BD40C4"/>
    <w:rsid w:val="00C13998"/>
    <w:rsid w:val="00C15295"/>
    <w:rsid w:val="00C73628"/>
    <w:rsid w:val="00CB547B"/>
    <w:rsid w:val="00CB6AA9"/>
    <w:rsid w:val="00CD6AC9"/>
    <w:rsid w:val="00CE6998"/>
    <w:rsid w:val="00D163FC"/>
    <w:rsid w:val="00D2295D"/>
    <w:rsid w:val="00E84E26"/>
    <w:rsid w:val="00EC004B"/>
    <w:rsid w:val="00EC4889"/>
    <w:rsid w:val="00EE3FA0"/>
    <w:rsid w:val="00F10324"/>
    <w:rsid w:val="00F10CC2"/>
    <w:rsid w:val="00F12F73"/>
    <w:rsid w:val="00F301B4"/>
    <w:rsid w:val="00F40C72"/>
    <w:rsid w:val="00F516DF"/>
    <w:rsid w:val="00F65D21"/>
    <w:rsid w:val="00F72665"/>
    <w:rsid w:val="00FA0E5B"/>
    <w:rsid w:val="00FC01FF"/>
    <w:rsid w:val="00FE3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681F5663"/>
  <w15:chartTrackingRefBased/>
  <w15:docId w15:val="{214AC6B6-7C36-4444-90A4-9ED22DE8E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285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85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B5285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5285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52857"/>
    <w:rPr>
      <w:sz w:val="20"/>
      <w:szCs w:val="20"/>
    </w:rPr>
  </w:style>
  <w:style w:type="paragraph" w:styleId="a7">
    <w:name w:val="Date"/>
    <w:basedOn w:val="a"/>
    <w:next w:val="a"/>
    <w:link w:val="a8"/>
    <w:uiPriority w:val="99"/>
    <w:semiHidden/>
    <w:unhideWhenUsed/>
    <w:rsid w:val="00B52857"/>
    <w:pPr>
      <w:jc w:val="right"/>
    </w:pPr>
  </w:style>
  <w:style w:type="character" w:customStyle="1" w:styleId="a8">
    <w:name w:val="日期 字元"/>
    <w:basedOn w:val="a0"/>
    <w:link w:val="a7"/>
    <w:uiPriority w:val="99"/>
    <w:semiHidden/>
    <w:rsid w:val="00B52857"/>
  </w:style>
  <w:style w:type="paragraph" w:styleId="a9">
    <w:name w:val="List Paragraph"/>
    <w:basedOn w:val="a"/>
    <w:uiPriority w:val="34"/>
    <w:qFormat/>
    <w:rsid w:val="00B52857"/>
    <w:pPr>
      <w:ind w:leftChars="200" w:left="480"/>
    </w:pPr>
  </w:style>
  <w:style w:type="numbering" w:customStyle="1" w:styleId="ACXStandard">
    <w:name w:val="ACX Standard"/>
    <w:uiPriority w:val="99"/>
    <w:rsid w:val="00B305E2"/>
    <w:pPr>
      <w:numPr>
        <w:numId w:val="2"/>
      </w:numPr>
    </w:pPr>
  </w:style>
  <w:style w:type="paragraph" w:styleId="aa">
    <w:name w:val="Body Text"/>
    <w:basedOn w:val="a"/>
    <w:link w:val="ab"/>
    <w:uiPriority w:val="1"/>
    <w:qFormat/>
    <w:rsid w:val="00B305E2"/>
    <w:pPr>
      <w:autoSpaceDE w:val="0"/>
      <w:autoSpaceDN w:val="0"/>
    </w:pPr>
    <w:rPr>
      <w:rFonts w:ascii="Arial" w:eastAsia="Arial" w:hAnsi="Arial" w:cs="Arial"/>
      <w:kern w:val="0"/>
      <w:sz w:val="20"/>
      <w:szCs w:val="20"/>
      <w:lang w:eastAsia="en-US"/>
    </w:rPr>
  </w:style>
  <w:style w:type="character" w:customStyle="1" w:styleId="ab">
    <w:name w:val="本文 字元"/>
    <w:basedOn w:val="a0"/>
    <w:link w:val="aa"/>
    <w:uiPriority w:val="1"/>
    <w:rsid w:val="00B305E2"/>
    <w:rPr>
      <w:rFonts w:ascii="Arial" w:eastAsia="Arial" w:hAnsi="Arial" w:cs="Arial"/>
      <w:kern w:val="0"/>
      <w:sz w:val="20"/>
      <w:szCs w:val="20"/>
      <w:lang w:eastAsia="en-US"/>
    </w:rPr>
  </w:style>
  <w:style w:type="table" w:styleId="ac">
    <w:name w:val="Table Grid"/>
    <w:basedOn w:val="a1"/>
    <w:uiPriority w:val="39"/>
    <w:rsid w:val="00A97721"/>
    <w:rPr>
      <w:kern w:val="0"/>
      <w:sz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page number"/>
    <w:basedOn w:val="a0"/>
    <w:semiHidden/>
    <w:unhideWhenUsed/>
    <w:rsid w:val="001E01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6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0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3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2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CE2CE3-ACC4-4E43-AD7D-8BB88319C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556</Words>
  <Characters>3170</Characters>
  <Application>Microsoft Office Word</Application>
  <DocSecurity>0</DocSecurity>
  <Lines>26</Lines>
  <Paragraphs>7</Paragraphs>
  <ScaleCrop>false</ScaleCrop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g Jimmy</dc:creator>
  <cp:keywords/>
  <dc:description/>
  <cp:lastModifiedBy>Fung Jimmy</cp:lastModifiedBy>
  <cp:revision>18</cp:revision>
  <dcterms:created xsi:type="dcterms:W3CDTF">2022-04-04T06:22:00Z</dcterms:created>
  <dcterms:modified xsi:type="dcterms:W3CDTF">2022-08-29T01:28:00Z</dcterms:modified>
</cp:coreProperties>
</file>